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8F3B0B" w14:textId="1ED372BE" w:rsidR="00EC2D61" w:rsidRPr="00AB63B3" w:rsidRDefault="001A13D0" w:rsidP="001A13D0">
      <w:pPr>
        <w:pStyle w:val="Heading2"/>
        <w:rPr>
          <w:sz w:val="28"/>
          <w:szCs w:val="28"/>
        </w:rPr>
      </w:pPr>
      <w:r w:rsidRPr="00AB63B3">
        <w:rPr>
          <w:sz w:val="28"/>
          <w:szCs w:val="28"/>
        </w:rPr>
        <w:t>Chapter 4</w:t>
      </w:r>
      <w:r w:rsidRPr="00AB63B3">
        <w:rPr>
          <w:rFonts w:hint="eastAsia"/>
          <w:sz w:val="28"/>
          <w:szCs w:val="28"/>
        </w:rPr>
        <w:t xml:space="preserve"> </w:t>
      </w:r>
      <w:r w:rsidRPr="00AB63B3">
        <w:rPr>
          <w:sz w:val="28"/>
          <w:szCs w:val="28"/>
        </w:rPr>
        <w:t>Network Layer:</w:t>
      </w:r>
      <w:r w:rsidRPr="00AB63B3">
        <w:rPr>
          <w:rFonts w:hint="eastAsia"/>
          <w:sz w:val="28"/>
          <w:szCs w:val="28"/>
        </w:rPr>
        <w:t xml:space="preserve"> </w:t>
      </w:r>
      <w:r w:rsidRPr="00AB63B3">
        <w:rPr>
          <w:sz w:val="28"/>
          <w:szCs w:val="28"/>
        </w:rPr>
        <w:t>Data Plane</w:t>
      </w:r>
    </w:p>
    <w:p w14:paraId="01042274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>1. What are the two key network-layer functions?</w:t>
      </w:r>
    </w:p>
    <w:p w14:paraId="16AA7098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Routing and switching</w:t>
      </w:r>
    </w:p>
    <w:p w14:paraId="23AE3064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Forwarding and routing</w:t>
      </w:r>
    </w:p>
    <w:p w14:paraId="6C834202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Addressing and encapsulation</w:t>
      </w:r>
    </w:p>
    <w:p w14:paraId="02882879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Segmentation and reassembly</w:t>
      </w:r>
    </w:p>
    <w:p w14:paraId="3C856ED1" w14:textId="77777777" w:rsidR="001A13D0" w:rsidRPr="00AB63B3" w:rsidRDefault="001A13D0" w:rsidP="001A13D0">
      <w:pPr>
        <w:rPr>
          <w:sz w:val="22"/>
          <w:szCs w:val="22"/>
        </w:rPr>
      </w:pPr>
    </w:p>
    <w:p w14:paraId="65F91EFE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nswer: b) Forwarding and routing</w:t>
      </w:r>
    </w:p>
    <w:p w14:paraId="2126E9AA" w14:textId="77777777" w:rsidR="001A13D0" w:rsidRPr="00AB63B3" w:rsidRDefault="001A13D0" w:rsidP="001A13D0">
      <w:pPr>
        <w:rPr>
          <w:sz w:val="22"/>
          <w:szCs w:val="22"/>
        </w:rPr>
      </w:pPr>
    </w:p>
    <w:p w14:paraId="22DF5977" w14:textId="7E759C8F" w:rsidR="001A13D0" w:rsidRPr="00AB63B3" w:rsidRDefault="00544104" w:rsidP="001A13D0">
      <w:pPr>
        <w:rPr>
          <w:sz w:val="22"/>
          <w:szCs w:val="22"/>
        </w:rPr>
      </w:pPr>
      <w:r w:rsidRPr="00AB63B3">
        <w:rPr>
          <w:rFonts w:hint="eastAsia"/>
          <w:sz w:val="22"/>
          <w:szCs w:val="22"/>
        </w:rPr>
        <w:t>2</w:t>
      </w:r>
      <w:r w:rsidR="001A13D0" w:rsidRPr="00AB63B3">
        <w:rPr>
          <w:sz w:val="22"/>
          <w:szCs w:val="22"/>
        </w:rPr>
        <w:t>. What does the data plane in the network layer determine?</w:t>
      </w:r>
    </w:p>
    <w:p w14:paraId="6D77EE0A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How datagrams are routed among routers</w:t>
      </w:r>
    </w:p>
    <w:p w14:paraId="2CF3DE3C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How a datagram is forwarded from input to output port on a single router</w:t>
      </w:r>
    </w:p>
    <w:p w14:paraId="22A16D27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The network-wide logic of packet transmission</w:t>
      </w:r>
    </w:p>
    <w:p w14:paraId="25E54457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The end-to-end path of a packet</w:t>
      </w:r>
    </w:p>
    <w:p w14:paraId="677B88E8" w14:textId="77777777" w:rsidR="001A13D0" w:rsidRPr="00AB63B3" w:rsidRDefault="001A13D0" w:rsidP="001A13D0">
      <w:pPr>
        <w:rPr>
          <w:sz w:val="22"/>
          <w:szCs w:val="22"/>
        </w:rPr>
      </w:pPr>
    </w:p>
    <w:p w14:paraId="09401B2E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nswer: b) How a datagram is forwarded from input to output port on a single router</w:t>
      </w:r>
    </w:p>
    <w:p w14:paraId="7B5F6097" w14:textId="77777777" w:rsidR="001A13D0" w:rsidRPr="00AB63B3" w:rsidRDefault="001A13D0" w:rsidP="001A13D0">
      <w:pPr>
        <w:rPr>
          <w:sz w:val="22"/>
          <w:szCs w:val="22"/>
        </w:rPr>
      </w:pPr>
    </w:p>
    <w:p w14:paraId="1509797E" w14:textId="03B1E57C" w:rsidR="001A13D0" w:rsidRPr="00AB63B3" w:rsidRDefault="00AB63B3" w:rsidP="001A13D0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3</w:t>
      </w:r>
      <w:r w:rsidR="001A13D0" w:rsidRPr="00AB63B3">
        <w:rPr>
          <w:sz w:val="22"/>
          <w:szCs w:val="22"/>
        </w:rPr>
        <w:t>. In the context of the network layer, what does SDN stand for?</w:t>
      </w:r>
    </w:p>
    <w:p w14:paraId="27869B56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Secure Data Networking</w:t>
      </w:r>
    </w:p>
    <w:p w14:paraId="7201ED6F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System Defined Nodes</w:t>
      </w:r>
    </w:p>
    <w:p w14:paraId="4EFEA832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Software-Defined Networking</w:t>
      </w:r>
    </w:p>
    <w:p w14:paraId="1A875D29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Structured Data Navigation</w:t>
      </w:r>
    </w:p>
    <w:p w14:paraId="560D9CF3" w14:textId="77777777" w:rsidR="001A13D0" w:rsidRPr="00AB63B3" w:rsidRDefault="001A13D0" w:rsidP="001A13D0">
      <w:pPr>
        <w:rPr>
          <w:sz w:val="22"/>
          <w:szCs w:val="22"/>
        </w:rPr>
      </w:pPr>
    </w:p>
    <w:p w14:paraId="634AF2D0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nswer: c) Software-Defined Networking</w:t>
      </w:r>
    </w:p>
    <w:p w14:paraId="4D51FBEA" w14:textId="77777777" w:rsidR="001A13D0" w:rsidRPr="00AB63B3" w:rsidRDefault="001A13D0" w:rsidP="001A13D0">
      <w:pPr>
        <w:rPr>
          <w:sz w:val="22"/>
          <w:szCs w:val="22"/>
        </w:rPr>
      </w:pPr>
    </w:p>
    <w:p w14:paraId="5D3A1E7E" w14:textId="343C00B6" w:rsidR="001A13D0" w:rsidRPr="00AB63B3" w:rsidRDefault="00AB63B3" w:rsidP="001A13D0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4</w:t>
      </w:r>
      <w:r w:rsidR="001A13D0" w:rsidRPr="00AB63B3">
        <w:rPr>
          <w:sz w:val="22"/>
          <w:szCs w:val="22"/>
        </w:rPr>
        <w:t>. Which of the following is NOT an example of a service for individual datagrams?</w:t>
      </w:r>
    </w:p>
    <w:p w14:paraId="19B0A37D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Guaranteed delivery</w:t>
      </w:r>
    </w:p>
    <w:p w14:paraId="287CB27A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Guaranteed delivery with less than 40 msec delay</w:t>
      </w:r>
    </w:p>
    <w:p w14:paraId="52D7B169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In-order datagram delivery</w:t>
      </w:r>
    </w:p>
    <w:p w14:paraId="37BDE0BD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lastRenderedPageBreak/>
        <w:t xml:space="preserve">   d) Guaranteed minimum bandwidth to flow</w:t>
      </w:r>
    </w:p>
    <w:p w14:paraId="0A63731A" w14:textId="77777777" w:rsidR="001A13D0" w:rsidRPr="00AB63B3" w:rsidRDefault="001A13D0" w:rsidP="001A13D0">
      <w:pPr>
        <w:rPr>
          <w:sz w:val="22"/>
          <w:szCs w:val="22"/>
        </w:rPr>
      </w:pPr>
    </w:p>
    <w:p w14:paraId="24436804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nswer: c) In-order datagram delivery</w:t>
      </w:r>
    </w:p>
    <w:p w14:paraId="48FA2470" w14:textId="77777777" w:rsidR="001A13D0" w:rsidRPr="00AB63B3" w:rsidRDefault="001A13D0" w:rsidP="001A13D0">
      <w:pPr>
        <w:rPr>
          <w:sz w:val="22"/>
          <w:szCs w:val="22"/>
        </w:rPr>
      </w:pPr>
    </w:p>
    <w:p w14:paraId="3F54C55D" w14:textId="3BABD4FD" w:rsidR="001A13D0" w:rsidRPr="00AB63B3" w:rsidRDefault="00AB63B3" w:rsidP="001A13D0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5</w:t>
      </w:r>
      <w:r w:rsidR="001A13D0" w:rsidRPr="00AB63B3">
        <w:rPr>
          <w:sz w:val="22"/>
          <w:szCs w:val="22"/>
        </w:rPr>
        <w:t>. What is the service model of the Internet according to the network-layer service model table?</w:t>
      </w:r>
    </w:p>
    <w:p w14:paraId="3224511C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Constant Bit Rate</w:t>
      </w:r>
    </w:p>
    <w:p w14:paraId="36486E39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Available Bit Rate</w:t>
      </w:r>
    </w:p>
    <w:p w14:paraId="13B94C63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Best effort</w:t>
      </w:r>
    </w:p>
    <w:p w14:paraId="46B436F9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Guaranteed service</w:t>
      </w:r>
    </w:p>
    <w:p w14:paraId="0AADD377" w14:textId="77777777" w:rsidR="001A13D0" w:rsidRPr="00AB63B3" w:rsidRDefault="001A13D0" w:rsidP="001A13D0">
      <w:pPr>
        <w:rPr>
          <w:sz w:val="22"/>
          <w:szCs w:val="22"/>
        </w:rPr>
      </w:pPr>
    </w:p>
    <w:p w14:paraId="49962A03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nswer: c) Best effort</w:t>
      </w:r>
    </w:p>
    <w:p w14:paraId="20D68E42" w14:textId="77777777" w:rsidR="001A13D0" w:rsidRPr="00AB63B3" w:rsidRDefault="001A13D0" w:rsidP="001A13D0">
      <w:pPr>
        <w:rPr>
          <w:sz w:val="22"/>
          <w:szCs w:val="22"/>
        </w:rPr>
      </w:pPr>
    </w:p>
    <w:p w14:paraId="7CC658E1" w14:textId="6A3145F6" w:rsidR="001A13D0" w:rsidRPr="00AB63B3" w:rsidRDefault="00AB63B3" w:rsidP="001A13D0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6</w:t>
      </w:r>
      <w:r w:rsidR="001A13D0" w:rsidRPr="00AB63B3">
        <w:rPr>
          <w:sz w:val="22"/>
          <w:szCs w:val="22"/>
        </w:rPr>
        <w:t>. What does the Internet's "best effort" service model guarantee?</w:t>
      </w:r>
    </w:p>
    <w:p w14:paraId="604CB675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Bandwidth</w:t>
      </w:r>
    </w:p>
    <w:p w14:paraId="7A00971E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Loss prevention</w:t>
      </w:r>
    </w:p>
    <w:p w14:paraId="03B25A54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Order of delivery</w:t>
      </w:r>
    </w:p>
    <w:p w14:paraId="6C4008E0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None of the above</w:t>
      </w:r>
    </w:p>
    <w:p w14:paraId="6FA17AB3" w14:textId="77777777" w:rsidR="001A13D0" w:rsidRPr="00AB63B3" w:rsidRDefault="001A13D0" w:rsidP="001A13D0">
      <w:pPr>
        <w:rPr>
          <w:sz w:val="22"/>
          <w:szCs w:val="22"/>
        </w:rPr>
      </w:pPr>
    </w:p>
    <w:p w14:paraId="20ED12A6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nswer: d) None of the above</w:t>
      </w:r>
    </w:p>
    <w:p w14:paraId="41F13A41" w14:textId="77777777" w:rsidR="001A13D0" w:rsidRPr="00AB63B3" w:rsidRDefault="001A13D0" w:rsidP="001A13D0">
      <w:pPr>
        <w:rPr>
          <w:sz w:val="22"/>
          <w:szCs w:val="22"/>
        </w:rPr>
      </w:pPr>
    </w:p>
    <w:p w14:paraId="5E54A22F" w14:textId="1BB74ADB" w:rsidR="001A13D0" w:rsidRPr="00AB63B3" w:rsidRDefault="00AB63B3" w:rsidP="001A13D0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7</w:t>
      </w:r>
      <w:r w:rsidR="001A13D0" w:rsidRPr="00AB63B3">
        <w:rPr>
          <w:sz w:val="22"/>
          <w:szCs w:val="22"/>
        </w:rPr>
        <w:t>. Which layer encapsulates segments into datagrams?</w:t>
      </w:r>
    </w:p>
    <w:p w14:paraId="6FDEC55B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Application layer</w:t>
      </w:r>
    </w:p>
    <w:p w14:paraId="50461D8F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Transport layer</w:t>
      </w:r>
    </w:p>
    <w:p w14:paraId="2CE8C733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Network layer</w:t>
      </w:r>
    </w:p>
    <w:p w14:paraId="792EB79B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Link layer</w:t>
      </w:r>
    </w:p>
    <w:p w14:paraId="1046AB79" w14:textId="77777777" w:rsidR="001A13D0" w:rsidRPr="00AB63B3" w:rsidRDefault="001A13D0" w:rsidP="001A13D0">
      <w:pPr>
        <w:rPr>
          <w:sz w:val="22"/>
          <w:szCs w:val="22"/>
        </w:rPr>
      </w:pPr>
    </w:p>
    <w:p w14:paraId="022D05AC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nswer: c) Network layer</w:t>
      </w:r>
    </w:p>
    <w:p w14:paraId="143F3A41" w14:textId="77777777" w:rsidR="001A13D0" w:rsidRPr="00AB63B3" w:rsidRDefault="001A13D0" w:rsidP="001A13D0">
      <w:pPr>
        <w:rPr>
          <w:sz w:val="22"/>
          <w:szCs w:val="22"/>
        </w:rPr>
      </w:pPr>
    </w:p>
    <w:p w14:paraId="58AA8DE1" w14:textId="7A678C42" w:rsidR="001A13D0" w:rsidRPr="00AB63B3" w:rsidRDefault="00AB63B3" w:rsidP="001A13D0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8.</w:t>
      </w:r>
      <w:r w:rsidR="001A13D0" w:rsidRPr="00AB63B3">
        <w:rPr>
          <w:sz w:val="22"/>
          <w:szCs w:val="22"/>
        </w:rPr>
        <w:t xml:space="preserve"> What is the main function of routers in the network layer?</w:t>
      </w:r>
    </w:p>
    <w:p w14:paraId="2211DF69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a) Generate application data</w:t>
      </w:r>
    </w:p>
    <w:p w14:paraId="22B47D7D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lastRenderedPageBreak/>
        <w:t xml:space="preserve">    b) Encrypt data packets</w:t>
      </w:r>
    </w:p>
    <w:p w14:paraId="013EDCAF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c) Examine header fields and move datagrams between ports</w:t>
      </w:r>
    </w:p>
    <w:p w14:paraId="63A4E8DC" w14:textId="360709B1" w:rsidR="001A13D0" w:rsidRPr="00AB63B3" w:rsidRDefault="001A13D0" w:rsidP="00544104">
      <w:pPr>
        <w:ind w:firstLine="192"/>
        <w:rPr>
          <w:sz w:val="22"/>
          <w:szCs w:val="22"/>
        </w:rPr>
      </w:pPr>
      <w:r w:rsidRPr="00AB63B3">
        <w:rPr>
          <w:sz w:val="22"/>
          <w:szCs w:val="22"/>
        </w:rPr>
        <w:t>d) Establish end-to-end connections</w:t>
      </w:r>
    </w:p>
    <w:p w14:paraId="01C51635" w14:textId="77777777" w:rsidR="00544104" w:rsidRPr="00AB63B3" w:rsidRDefault="00544104" w:rsidP="00544104">
      <w:pPr>
        <w:ind w:firstLine="192"/>
        <w:rPr>
          <w:sz w:val="22"/>
          <w:szCs w:val="22"/>
        </w:rPr>
      </w:pPr>
    </w:p>
    <w:p w14:paraId="6252DAAB" w14:textId="77777777" w:rsidR="00544104" w:rsidRPr="00AB63B3" w:rsidRDefault="00544104" w:rsidP="00544104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nswer: c) Examine header fields and move datagrams between ports</w:t>
      </w:r>
    </w:p>
    <w:p w14:paraId="3E5151FD" w14:textId="77777777" w:rsidR="001A13D0" w:rsidRPr="00AB63B3" w:rsidRDefault="001A13D0" w:rsidP="001A13D0">
      <w:pPr>
        <w:rPr>
          <w:sz w:val="22"/>
          <w:szCs w:val="22"/>
        </w:rPr>
      </w:pPr>
    </w:p>
    <w:p w14:paraId="50C32429" w14:textId="243DFF93" w:rsidR="001A13D0" w:rsidRPr="00AB63B3" w:rsidRDefault="00AB63B3" w:rsidP="001A13D0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9</w:t>
      </w:r>
      <w:r w:rsidR="001A13D0" w:rsidRPr="00AB63B3">
        <w:rPr>
          <w:sz w:val="22"/>
          <w:szCs w:val="22"/>
        </w:rPr>
        <w:t>. What are the two main components of the network layer?</w:t>
      </w:r>
    </w:p>
    <w:p w14:paraId="694F1D25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Physical layer and link layer</w:t>
      </w:r>
    </w:p>
    <w:p w14:paraId="1B1E15FF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Data plane and control plane</w:t>
      </w:r>
    </w:p>
    <w:p w14:paraId="6C3E8D48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Input ports and output ports</w:t>
      </w:r>
    </w:p>
    <w:p w14:paraId="36BF0575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Routing and forwarding</w:t>
      </w:r>
    </w:p>
    <w:p w14:paraId="59412E8C" w14:textId="77777777" w:rsidR="001A13D0" w:rsidRPr="00AB63B3" w:rsidRDefault="001A13D0" w:rsidP="001A13D0">
      <w:pPr>
        <w:rPr>
          <w:sz w:val="22"/>
          <w:szCs w:val="22"/>
        </w:rPr>
      </w:pPr>
    </w:p>
    <w:p w14:paraId="34A390EB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>Answer: b) Data plane and control plane</w:t>
      </w:r>
    </w:p>
    <w:p w14:paraId="01FB5BF8" w14:textId="77777777" w:rsidR="001A13D0" w:rsidRPr="00AB63B3" w:rsidRDefault="001A13D0" w:rsidP="001A13D0">
      <w:pPr>
        <w:rPr>
          <w:sz w:val="22"/>
          <w:szCs w:val="22"/>
        </w:rPr>
      </w:pPr>
    </w:p>
    <w:p w14:paraId="2303EF58" w14:textId="1A3B6832" w:rsidR="001A13D0" w:rsidRPr="00AB63B3" w:rsidRDefault="00544104" w:rsidP="001A13D0">
      <w:pPr>
        <w:rPr>
          <w:sz w:val="22"/>
          <w:szCs w:val="22"/>
        </w:rPr>
      </w:pPr>
      <w:r w:rsidRPr="00AB63B3">
        <w:rPr>
          <w:rFonts w:hint="eastAsia"/>
          <w:sz w:val="22"/>
          <w:szCs w:val="22"/>
        </w:rPr>
        <w:t>1</w:t>
      </w:r>
      <w:r w:rsidR="00AB63B3">
        <w:rPr>
          <w:rFonts w:hint="eastAsia"/>
          <w:sz w:val="22"/>
          <w:szCs w:val="22"/>
        </w:rPr>
        <w:t>0</w:t>
      </w:r>
      <w:r w:rsidR="001A13D0" w:rsidRPr="00AB63B3">
        <w:rPr>
          <w:sz w:val="22"/>
          <w:szCs w:val="22"/>
        </w:rPr>
        <w:t>. Which of the following is NOT a function of the input port in a router?</w:t>
      </w:r>
    </w:p>
    <w:p w14:paraId="6901C9ED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Bit-level reception</w:t>
      </w:r>
    </w:p>
    <w:p w14:paraId="04AC7A78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Link layer processing</w:t>
      </w:r>
    </w:p>
    <w:p w14:paraId="67E2FA40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Decentralized switching</w:t>
      </w:r>
    </w:p>
    <w:p w14:paraId="09A74CFC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Packet transmission</w:t>
      </w:r>
    </w:p>
    <w:p w14:paraId="724109F4" w14:textId="77777777" w:rsidR="001A13D0" w:rsidRPr="00AB63B3" w:rsidRDefault="001A13D0" w:rsidP="001A13D0">
      <w:pPr>
        <w:rPr>
          <w:sz w:val="22"/>
          <w:szCs w:val="22"/>
        </w:rPr>
      </w:pPr>
    </w:p>
    <w:p w14:paraId="4427CE80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>Answer: d) Packet transmission</w:t>
      </w:r>
    </w:p>
    <w:p w14:paraId="4629DDE4" w14:textId="77777777" w:rsidR="001A13D0" w:rsidRPr="00AB63B3" w:rsidRDefault="001A13D0" w:rsidP="001A13D0">
      <w:pPr>
        <w:rPr>
          <w:sz w:val="22"/>
          <w:szCs w:val="22"/>
        </w:rPr>
      </w:pPr>
    </w:p>
    <w:p w14:paraId="4F32420D" w14:textId="001378E3" w:rsidR="001A13D0" w:rsidRPr="00AB63B3" w:rsidRDefault="00544104" w:rsidP="001A13D0">
      <w:pPr>
        <w:rPr>
          <w:sz w:val="22"/>
          <w:szCs w:val="22"/>
        </w:rPr>
      </w:pPr>
      <w:r w:rsidRPr="00AB63B3">
        <w:rPr>
          <w:rFonts w:hint="eastAsia"/>
          <w:sz w:val="22"/>
          <w:szCs w:val="22"/>
        </w:rPr>
        <w:t>1</w:t>
      </w:r>
      <w:r w:rsidR="00AB63B3">
        <w:rPr>
          <w:rFonts w:hint="eastAsia"/>
          <w:sz w:val="22"/>
          <w:szCs w:val="22"/>
        </w:rPr>
        <w:t>1</w:t>
      </w:r>
      <w:r w:rsidR="001A13D0" w:rsidRPr="00AB63B3">
        <w:rPr>
          <w:sz w:val="22"/>
          <w:szCs w:val="22"/>
        </w:rPr>
        <w:t>. What is the goal of input port processing in a router?</w:t>
      </w:r>
    </w:p>
    <w:p w14:paraId="561CDED6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To maximize queuing delay</w:t>
      </w:r>
    </w:p>
    <w:p w14:paraId="2C9DAA16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To complete processing at line speed</w:t>
      </w:r>
    </w:p>
    <w:p w14:paraId="3792C883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To slow down packet forwarding</w:t>
      </w:r>
    </w:p>
    <w:p w14:paraId="15231E1D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To increase buffer size</w:t>
      </w:r>
    </w:p>
    <w:p w14:paraId="7F46EDD0" w14:textId="77777777" w:rsidR="001A13D0" w:rsidRPr="00AB63B3" w:rsidRDefault="001A13D0" w:rsidP="001A13D0">
      <w:pPr>
        <w:rPr>
          <w:sz w:val="22"/>
          <w:szCs w:val="22"/>
        </w:rPr>
      </w:pPr>
    </w:p>
    <w:p w14:paraId="5F1E3601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>Answer: b) To complete processing at line speed</w:t>
      </w:r>
    </w:p>
    <w:p w14:paraId="250A9E81" w14:textId="77777777" w:rsidR="001A13D0" w:rsidRPr="00AB63B3" w:rsidRDefault="001A13D0" w:rsidP="001A13D0">
      <w:pPr>
        <w:rPr>
          <w:sz w:val="22"/>
          <w:szCs w:val="22"/>
        </w:rPr>
      </w:pPr>
    </w:p>
    <w:p w14:paraId="236F820C" w14:textId="62C7101E" w:rsidR="001A13D0" w:rsidRPr="00AB63B3" w:rsidRDefault="00544104" w:rsidP="001A13D0">
      <w:pPr>
        <w:rPr>
          <w:sz w:val="22"/>
          <w:szCs w:val="22"/>
        </w:rPr>
      </w:pPr>
      <w:r w:rsidRPr="00AB63B3">
        <w:rPr>
          <w:rFonts w:hint="eastAsia"/>
          <w:sz w:val="22"/>
          <w:szCs w:val="22"/>
        </w:rPr>
        <w:lastRenderedPageBreak/>
        <w:t>1</w:t>
      </w:r>
      <w:r w:rsidR="00AB63B3">
        <w:rPr>
          <w:rFonts w:hint="eastAsia"/>
          <w:sz w:val="22"/>
          <w:szCs w:val="22"/>
        </w:rPr>
        <w:t>2</w:t>
      </w:r>
      <w:r w:rsidR="001A13D0" w:rsidRPr="00AB63B3">
        <w:rPr>
          <w:sz w:val="22"/>
          <w:szCs w:val="22"/>
        </w:rPr>
        <w:t>. What is the purpose of the forwarding table in a router's input port?</w:t>
      </w:r>
    </w:p>
    <w:p w14:paraId="07DCCF45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To store incoming packets</w:t>
      </w:r>
    </w:p>
    <w:p w14:paraId="3D08336D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To look up the output port for a packet</w:t>
      </w:r>
    </w:p>
    <w:p w14:paraId="7EA9C0A0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To encrypt packet data</w:t>
      </w:r>
    </w:p>
    <w:p w14:paraId="514FA6C5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To compress packet headers</w:t>
      </w:r>
    </w:p>
    <w:p w14:paraId="77BDBC17" w14:textId="77777777" w:rsidR="001A13D0" w:rsidRPr="00AB63B3" w:rsidRDefault="001A13D0" w:rsidP="001A13D0">
      <w:pPr>
        <w:rPr>
          <w:sz w:val="22"/>
          <w:szCs w:val="22"/>
        </w:rPr>
      </w:pPr>
    </w:p>
    <w:p w14:paraId="44E5A71B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>Answer: b) To look up the output port for a packet</w:t>
      </w:r>
    </w:p>
    <w:p w14:paraId="39488E40" w14:textId="77777777" w:rsidR="001A13D0" w:rsidRPr="00AB63B3" w:rsidRDefault="001A13D0" w:rsidP="001A13D0">
      <w:pPr>
        <w:rPr>
          <w:sz w:val="22"/>
          <w:szCs w:val="22"/>
        </w:rPr>
      </w:pPr>
    </w:p>
    <w:p w14:paraId="2F86061E" w14:textId="7A62D01A" w:rsidR="001A13D0" w:rsidRPr="00AB63B3" w:rsidRDefault="00544104" w:rsidP="001A13D0">
      <w:pPr>
        <w:rPr>
          <w:sz w:val="22"/>
          <w:szCs w:val="22"/>
        </w:rPr>
      </w:pPr>
      <w:r w:rsidRPr="00AB63B3">
        <w:rPr>
          <w:rFonts w:hint="eastAsia"/>
          <w:sz w:val="22"/>
          <w:szCs w:val="22"/>
        </w:rPr>
        <w:t>1</w:t>
      </w:r>
      <w:r w:rsidR="00AB63B3">
        <w:rPr>
          <w:rFonts w:hint="eastAsia"/>
          <w:sz w:val="22"/>
          <w:szCs w:val="22"/>
        </w:rPr>
        <w:t>3</w:t>
      </w:r>
      <w:r w:rsidR="001A13D0" w:rsidRPr="00AB63B3">
        <w:rPr>
          <w:sz w:val="22"/>
          <w:szCs w:val="22"/>
        </w:rPr>
        <w:t>. What is destination-based forwarding?</w:t>
      </w:r>
    </w:p>
    <w:p w14:paraId="43A570B5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Forwarding based on the source IP address</w:t>
      </w:r>
    </w:p>
    <w:p w14:paraId="3CE1B85B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Forwarding based only on the destination IP address</w:t>
      </w:r>
    </w:p>
    <w:p w14:paraId="3A6A446A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Forwarding based on the packet's content</w:t>
      </w:r>
    </w:p>
    <w:p w14:paraId="19CF69AE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Forwarding based on the router's location</w:t>
      </w:r>
    </w:p>
    <w:p w14:paraId="45160384" w14:textId="77777777" w:rsidR="001A13D0" w:rsidRPr="00AB63B3" w:rsidRDefault="001A13D0" w:rsidP="001A13D0">
      <w:pPr>
        <w:rPr>
          <w:sz w:val="22"/>
          <w:szCs w:val="22"/>
        </w:rPr>
      </w:pPr>
    </w:p>
    <w:p w14:paraId="7891A77B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>Answer: b) Forwarding based only on the destination IP address</w:t>
      </w:r>
    </w:p>
    <w:p w14:paraId="06D3134C" w14:textId="77777777" w:rsidR="001A13D0" w:rsidRPr="00AB63B3" w:rsidRDefault="001A13D0" w:rsidP="001A13D0">
      <w:pPr>
        <w:rPr>
          <w:sz w:val="22"/>
          <w:szCs w:val="22"/>
        </w:rPr>
      </w:pPr>
    </w:p>
    <w:p w14:paraId="6A97F697" w14:textId="2E550881" w:rsidR="001A13D0" w:rsidRPr="00AB63B3" w:rsidRDefault="00544104" w:rsidP="001A13D0">
      <w:pPr>
        <w:rPr>
          <w:sz w:val="22"/>
          <w:szCs w:val="22"/>
        </w:rPr>
      </w:pPr>
      <w:r w:rsidRPr="00AB63B3">
        <w:rPr>
          <w:rFonts w:hint="eastAsia"/>
          <w:sz w:val="22"/>
          <w:szCs w:val="22"/>
        </w:rPr>
        <w:t>1</w:t>
      </w:r>
      <w:r w:rsidR="00AB63B3">
        <w:rPr>
          <w:rFonts w:hint="eastAsia"/>
          <w:sz w:val="22"/>
          <w:szCs w:val="22"/>
        </w:rPr>
        <w:t>4</w:t>
      </w:r>
      <w:r w:rsidR="001A13D0" w:rsidRPr="00AB63B3">
        <w:rPr>
          <w:sz w:val="22"/>
          <w:szCs w:val="22"/>
        </w:rPr>
        <w:t>. What is the longest prefix matching rule used for?</w:t>
      </w:r>
    </w:p>
    <w:p w14:paraId="62DBF098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Determining the packet's priority</w:t>
      </w:r>
    </w:p>
    <w:p w14:paraId="2AA9ED15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Selecting the most specific forwarding table entry</w:t>
      </w:r>
    </w:p>
    <w:p w14:paraId="53F90DC1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Calculating the shortest path to the destination</w:t>
      </w:r>
    </w:p>
    <w:p w14:paraId="149177C3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Measuring the distance between routers</w:t>
      </w:r>
    </w:p>
    <w:p w14:paraId="2BAC34BB" w14:textId="77777777" w:rsidR="001A13D0" w:rsidRPr="00AB63B3" w:rsidRDefault="001A13D0" w:rsidP="001A13D0">
      <w:pPr>
        <w:rPr>
          <w:sz w:val="22"/>
          <w:szCs w:val="22"/>
        </w:rPr>
      </w:pPr>
    </w:p>
    <w:p w14:paraId="086FA8F4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>Answer: b) Selecting the most specific forwarding table entry</w:t>
      </w:r>
    </w:p>
    <w:p w14:paraId="3EB142E7" w14:textId="77777777" w:rsidR="001A13D0" w:rsidRPr="00AB63B3" w:rsidRDefault="001A13D0" w:rsidP="001A13D0">
      <w:pPr>
        <w:rPr>
          <w:sz w:val="22"/>
          <w:szCs w:val="22"/>
        </w:rPr>
      </w:pPr>
    </w:p>
    <w:p w14:paraId="31605C7B" w14:textId="583E9844" w:rsidR="001A13D0" w:rsidRPr="00AB63B3" w:rsidRDefault="00544104" w:rsidP="001A13D0">
      <w:pPr>
        <w:rPr>
          <w:sz w:val="22"/>
          <w:szCs w:val="22"/>
        </w:rPr>
      </w:pPr>
      <w:r w:rsidRPr="00AB63B3">
        <w:rPr>
          <w:rFonts w:hint="eastAsia"/>
          <w:sz w:val="22"/>
          <w:szCs w:val="22"/>
        </w:rPr>
        <w:t>1</w:t>
      </w:r>
      <w:r w:rsidR="00AB63B3">
        <w:rPr>
          <w:rFonts w:hint="eastAsia"/>
          <w:sz w:val="22"/>
          <w:szCs w:val="22"/>
        </w:rPr>
        <w:t>5</w:t>
      </w:r>
      <w:r w:rsidR="001A13D0" w:rsidRPr="00AB63B3">
        <w:rPr>
          <w:sz w:val="22"/>
          <w:szCs w:val="22"/>
        </w:rPr>
        <w:t>. What type of memory is often used for longest prefix matching in routers?</w:t>
      </w:r>
    </w:p>
    <w:p w14:paraId="58C895E0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RAM</w:t>
      </w:r>
    </w:p>
    <w:p w14:paraId="222A9F3F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ROM</w:t>
      </w:r>
    </w:p>
    <w:p w14:paraId="582C0ACD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TCAM</w:t>
      </w:r>
    </w:p>
    <w:p w14:paraId="2CA74F4A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Flash memory</w:t>
      </w:r>
    </w:p>
    <w:p w14:paraId="2999842E" w14:textId="77777777" w:rsidR="001A13D0" w:rsidRPr="00AB63B3" w:rsidRDefault="001A13D0" w:rsidP="001A13D0">
      <w:pPr>
        <w:rPr>
          <w:sz w:val="22"/>
          <w:szCs w:val="22"/>
        </w:rPr>
      </w:pPr>
    </w:p>
    <w:p w14:paraId="01709854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lastRenderedPageBreak/>
        <w:t>Answer: c) TCAM</w:t>
      </w:r>
    </w:p>
    <w:p w14:paraId="57908A28" w14:textId="77777777" w:rsidR="001A13D0" w:rsidRPr="00AB63B3" w:rsidRDefault="001A13D0" w:rsidP="001A13D0">
      <w:pPr>
        <w:rPr>
          <w:sz w:val="22"/>
          <w:szCs w:val="22"/>
        </w:rPr>
      </w:pPr>
    </w:p>
    <w:p w14:paraId="5F1110D9" w14:textId="467BF31B" w:rsidR="001A13D0" w:rsidRPr="00AB63B3" w:rsidRDefault="00544104" w:rsidP="001A13D0">
      <w:pPr>
        <w:rPr>
          <w:sz w:val="22"/>
          <w:szCs w:val="22"/>
        </w:rPr>
      </w:pPr>
      <w:r w:rsidRPr="00AB63B3">
        <w:rPr>
          <w:rFonts w:hint="eastAsia"/>
          <w:sz w:val="22"/>
          <w:szCs w:val="22"/>
        </w:rPr>
        <w:t>1</w:t>
      </w:r>
      <w:r w:rsidR="00AB63B3">
        <w:rPr>
          <w:rFonts w:hint="eastAsia"/>
          <w:sz w:val="22"/>
          <w:szCs w:val="22"/>
        </w:rPr>
        <w:t>6</w:t>
      </w:r>
      <w:r w:rsidR="001A13D0" w:rsidRPr="00AB63B3">
        <w:rPr>
          <w:sz w:val="22"/>
          <w:szCs w:val="22"/>
        </w:rPr>
        <w:t>. What does TCAM stand for?</w:t>
      </w:r>
    </w:p>
    <w:p w14:paraId="2CC044DA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Ternary Content Addressable Memory</w:t>
      </w:r>
    </w:p>
    <w:p w14:paraId="671E27E0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Total Cache Access Memory</w:t>
      </w:r>
    </w:p>
    <w:p w14:paraId="0AEC9D90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Temporary Content Access Module</w:t>
      </w:r>
    </w:p>
    <w:p w14:paraId="326540FB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Time-based Content Addressing Method</w:t>
      </w:r>
    </w:p>
    <w:p w14:paraId="717AA257" w14:textId="77777777" w:rsidR="001A13D0" w:rsidRPr="00AB63B3" w:rsidRDefault="001A13D0" w:rsidP="001A13D0">
      <w:pPr>
        <w:rPr>
          <w:sz w:val="22"/>
          <w:szCs w:val="22"/>
        </w:rPr>
      </w:pPr>
    </w:p>
    <w:p w14:paraId="08B2D68D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>Answer: a) Ternary Content Addressable Memory</w:t>
      </w:r>
    </w:p>
    <w:p w14:paraId="4FDD84E9" w14:textId="77777777" w:rsidR="001A13D0" w:rsidRPr="00AB63B3" w:rsidRDefault="001A13D0" w:rsidP="001A13D0">
      <w:pPr>
        <w:rPr>
          <w:sz w:val="22"/>
          <w:szCs w:val="22"/>
        </w:rPr>
      </w:pPr>
    </w:p>
    <w:p w14:paraId="0040C680" w14:textId="19CEA4AB" w:rsidR="001A13D0" w:rsidRPr="00AB63B3" w:rsidRDefault="00544104" w:rsidP="001A13D0">
      <w:pPr>
        <w:rPr>
          <w:sz w:val="22"/>
          <w:szCs w:val="22"/>
        </w:rPr>
      </w:pPr>
      <w:r w:rsidRPr="00AB63B3">
        <w:rPr>
          <w:rFonts w:hint="eastAsia"/>
          <w:sz w:val="22"/>
          <w:szCs w:val="22"/>
        </w:rPr>
        <w:t>1</w:t>
      </w:r>
      <w:r w:rsidR="00AB63B3">
        <w:rPr>
          <w:rFonts w:hint="eastAsia"/>
          <w:sz w:val="22"/>
          <w:szCs w:val="22"/>
        </w:rPr>
        <w:t>7</w:t>
      </w:r>
      <w:r w:rsidR="001A13D0" w:rsidRPr="00AB63B3">
        <w:rPr>
          <w:sz w:val="22"/>
          <w:szCs w:val="22"/>
        </w:rPr>
        <w:t>. What is the switching rate of a router?</w:t>
      </w:r>
    </w:p>
    <w:p w14:paraId="500BC689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The rate at which packets are dropped</w:t>
      </w:r>
    </w:p>
    <w:p w14:paraId="6ECC4BC9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The rate at which packets can be transferred from inputs to outputs</w:t>
      </w:r>
    </w:p>
    <w:p w14:paraId="2E845A54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The rate at which new routes are learned</w:t>
      </w:r>
    </w:p>
    <w:p w14:paraId="268A092E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The rate at which the forwarding table is updated</w:t>
      </w:r>
    </w:p>
    <w:p w14:paraId="188EFA30" w14:textId="77777777" w:rsidR="001A13D0" w:rsidRPr="00AB63B3" w:rsidRDefault="001A13D0" w:rsidP="001A13D0">
      <w:pPr>
        <w:rPr>
          <w:sz w:val="22"/>
          <w:szCs w:val="22"/>
        </w:rPr>
      </w:pPr>
    </w:p>
    <w:p w14:paraId="4020BA0F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>Answer: b) The rate at which packets can be transferred from inputs to outputs</w:t>
      </w:r>
    </w:p>
    <w:p w14:paraId="428EBB40" w14:textId="77777777" w:rsidR="001A13D0" w:rsidRPr="00AB63B3" w:rsidRDefault="001A13D0" w:rsidP="001A13D0">
      <w:pPr>
        <w:rPr>
          <w:sz w:val="22"/>
          <w:szCs w:val="22"/>
        </w:rPr>
      </w:pPr>
    </w:p>
    <w:p w14:paraId="78B24C01" w14:textId="6BB61EC9" w:rsidR="001A13D0" w:rsidRPr="00AB63B3" w:rsidRDefault="00AB63B3" w:rsidP="001A13D0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18</w:t>
      </w:r>
      <w:r w:rsidR="001A13D0" w:rsidRPr="00AB63B3">
        <w:rPr>
          <w:sz w:val="22"/>
          <w:szCs w:val="22"/>
        </w:rPr>
        <w:t>. Which of the following is NOT a type of switching fabric?</w:t>
      </w:r>
    </w:p>
    <w:p w14:paraId="6B1AC6AF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a) Bus</w:t>
      </w:r>
    </w:p>
    <w:p w14:paraId="7D451F62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b) Memory</w:t>
      </w:r>
    </w:p>
    <w:p w14:paraId="5FD1DD86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c) Optical</w:t>
      </w:r>
    </w:p>
    <w:p w14:paraId="112C3F50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d) Interconnection network</w:t>
      </w:r>
    </w:p>
    <w:p w14:paraId="6985AD89" w14:textId="77777777" w:rsidR="001A13D0" w:rsidRPr="00AB63B3" w:rsidRDefault="001A13D0" w:rsidP="001A13D0">
      <w:pPr>
        <w:rPr>
          <w:sz w:val="22"/>
          <w:szCs w:val="22"/>
        </w:rPr>
      </w:pPr>
    </w:p>
    <w:p w14:paraId="485F59EE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>Answer: c) Optical</w:t>
      </w:r>
    </w:p>
    <w:p w14:paraId="0D09CE4A" w14:textId="77777777" w:rsidR="001A13D0" w:rsidRPr="00AB63B3" w:rsidRDefault="001A13D0" w:rsidP="001A13D0">
      <w:pPr>
        <w:rPr>
          <w:sz w:val="22"/>
          <w:szCs w:val="22"/>
        </w:rPr>
      </w:pPr>
    </w:p>
    <w:p w14:paraId="4C3BA3A8" w14:textId="329B733B" w:rsidR="001A13D0" w:rsidRPr="00AB63B3" w:rsidRDefault="00AB63B3" w:rsidP="001A13D0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19</w:t>
      </w:r>
      <w:r w:rsidR="001A13D0" w:rsidRPr="00AB63B3">
        <w:rPr>
          <w:sz w:val="22"/>
          <w:szCs w:val="22"/>
        </w:rPr>
        <w:t>. In first-generation routers, what limited the switching speed?</w:t>
      </w:r>
    </w:p>
    <w:p w14:paraId="27023568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a) CPU processing power</w:t>
      </w:r>
    </w:p>
    <w:p w14:paraId="1AC7944D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b) Memory bandwidth</w:t>
      </w:r>
    </w:p>
    <w:p w14:paraId="75910651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c) Bus contention</w:t>
      </w:r>
    </w:p>
    <w:p w14:paraId="57AC420B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lastRenderedPageBreak/>
        <w:t xml:space="preserve">    d) Interconnection network capacity</w:t>
      </w:r>
    </w:p>
    <w:p w14:paraId="066E7A23" w14:textId="77777777" w:rsidR="001A13D0" w:rsidRPr="00AB63B3" w:rsidRDefault="001A13D0" w:rsidP="001A13D0">
      <w:pPr>
        <w:rPr>
          <w:sz w:val="22"/>
          <w:szCs w:val="22"/>
        </w:rPr>
      </w:pPr>
    </w:p>
    <w:p w14:paraId="575057E5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>Answer: b) Memory bandwidth</w:t>
      </w:r>
    </w:p>
    <w:p w14:paraId="4048DB76" w14:textId="77777777" w:rsidR="001A13D0" w:rsidRPr="00AB63B3" w:rsidRDefault="001A13D0" w:rsidP="001A13D0">
      <w:pPr>
        <w:rPr>
          <w:sz w:val="22"/>
          <w:szCs w:val="22"/>
        </w:rPr>
      </w:pPr>
    </w:p>
    <w:p w14:paraId="46180D97" w14:textId="3293E41B" w:rsidR="001A13D0" w:rsidRPr="00AB63B3" w:rsidRDefault="00AB63B3" w:rsidP="001A13D0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20</w:t>
      </w:r>
      <w:r w:rsidR="001A13D0" w:rsidRPr="00AB63B3">
        <w:rPr>
          <w:sz w:val="22"/>
          <w:szCs w:val="22"/>
        </w:rPr>
        <w:t>. What is a potential issue with bus-based switching fabrics?</w:t>
      </w:r>
    </w:p>
    <w:p w14:paraId="23CE3DE3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a) High power consumption</w:t>
      </w:r>
    </w:p>
    <w:p w14:paraId="3A28F3C0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b) Complex wiring</w:t>
      </w:r>
    </w:p>
    <w:p w14:paraId="501BCEC3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c) Bus contention</w:t>
      </w:r>
    </w:p>
    <w:p w14:paraId="55D7E9A7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d) Slow memory access</w:t>
      </w:r>
    </w:p>
    <w:p w14:paraId="572B8B33" w14:textId="77777777" w:rsidR="001A13D0" w:rsidRPr="00AB63B3" w:rsidRDefault="001A13D0" w:rsidP="001A13D0">
      <w:pPr>
        <w:rPr>
          <w:sz w:val="22"/>
          <w:szCs w:val="22"/>
        </w:rPr>
      </w:pPr>
    </w:p>
    <w:p w14:paraId="3C881412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>Answer: c) Bus contention</w:t>
      </w:r>
    </w:p>
    <w:p w14:paraId="4B76C9A2" w14:textId="77777777" w:rsidR="001A13D0" w:rsidRPr="00AB63B3" w:rsidRDefault="001A13D0" w:rsidP="001A13D0">
      <w:pPr>
        <w:rPr>
          <w:sz w:val="22"/>
          <w:szCs w:val="22"/>
        </w:rPr>
      </w:pPr>
    </w:p>
    <w:p w14:paraId="2722368D" w14:textId="6F971691" w:rsidR="001A13D0" w:rsidRPr="00AB63B3" w:rsidRDefault="00544104" w:rsidP="001A13D0">
      <w:pPr>
        <w:rPr>
          <w:sz w:val="22"/>
          <w:szCs w:val="22"/>
        </w:rPr>
      </w:pPr>
      <w:r w:rsidRPr="00AB63B3">
        <w:rPr>
          <w:rFonts w:hint="eastAsia"/>
          <w:sz w:val="22"/>
          <w:szCs w:val="22"/>
        </w:rPr>
        <w:t>2</w:t>
      </w:r>
      <w:r w:rsidR="00AB63B3">
        <w:rPr>
          <w:rFonts w:hint="eastAsia"/>
          <w:sz w:val="22"/>
          <w:szCs w:val="22"/>
        </w:rPr>
        <w:t>1</w:t>
      </w:r>
      <w:r w:rsidR="001A13D0" w:rsidRPr="00AB63B3">
        <w:rPr>
          <w:sz w:val="22"/>
          <w:szCs w:val="22"/>
        </w:rPr>
        <w:t>. What technique is used to exploit parallelism in multistage interconnection networks?</w:t>
      </w:r>
    </w:p>
    <w:p w14:paraId="66938BDF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a) Packet replication</w:t>
      </w:r>
    </w:p>
    <w:p w14:paraId="4569E33F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b) Load balancing</w:t>
      </w:r>
    </w:p>
    <w:p w14:paraId="0A3FBDAF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c) Fragmentation and reassembly of datagrams</w:t>
      </w:r>
    </w:p>
    <w:p w14:paraId="4A5C953A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d) Dynamic routing</w:t>
      </w:r>
    </w:p>
    <w:p w14:paraId="5CD5A3D1" w14:textId="77777777" w:rsidR="001A13D0" w:rsidRPr="00AB63B3" w:rsidRDefault="001A13D0" w:rsidP="001A13D0">
      <w:pPr>
        <w:rPr>
          <w:sz w:val="22"/>
          <w:szCs w:val="22"/>
        </w:rPr>
      </w:pPr>
    </w:p>
    <w:p w14:paraId="0AFA694A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>Answer: c) Fragmentation and reassembly of datagrams</w:t>
      </w:r>
    </w:p>
    <w:p w14:paraId="43A5DFA0" w14:textId="77777777" w:rsidR="001A13D0" w:rsidRPr="00AB63B3" w:rsidRDefault="001A13D0" w:rsidP="001A13D0">
      <w:pPr>
        <w:rPr>
          <w:sz w:val="22"/>
          <w:szCs w:val="22"/>
        </w:rPr>
      </w:pPr>
    </w:p>
    <w:p w14:paraId="4D80C940" w14:textId="2E89010B" w:rsidR="001A13D0" w:rsidRPr="00AB63B3" w:rsidRDefault="00544104" w:rsidP="001A13D0">
      <w:pPr>
        <w:rPr>
          <w:sz w:val="22"/>
          <w:szCs w:val="22"/>
        </w:rPr>
      </w:pPr>
      <w:r w:rsidRPr="00AB63B3">
        <w:rPr>
          <w:rFonts w:hint="eastAsia"/>
          <w:sz w:val="22"/>
          <w:szCs w:val="22"/>
        </w:rPr>
        <w:t>2</w:t>
      </w:r>
      <w:r w:rsidR="00AB63B3">
        <w:rPr>
          <w:rFonts w:hint="eastAsia"/>
          <w:sz w:val="22"/>
          <w:szCs w:val="22"/>
        </w:rPr>
        <w:t>2</w:t>
      </w:r>
      <w:r w:rsidR="001A13D0" w:rsidRPr="00AB63B3">
        <w:rPr>
          <w:sz w:val="22"/>
          <w:szCs w:val="22"/>
        </w:rPr>
        <w:t>. What is HOL blocking in input port queuing?</w:t>
      </w:r>
    </w:p>
    <w:p w14:paraId="60B58B11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a) A security feature that blocks malicious packets</w:t>
      </w:r>
    </w:p>
    <w:p w14:paraId="2FA4FDD1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b) A queued datagram at the front preventing others from moving forward</w:t>
      </w:r>
    </w:p>
    <w:p w14:paraId="67AA1151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c) A method to prioritize high-priority packets</w:t>
      </w:r>
    </w:p>
    <w:p w14:paraId="02673AD4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d) A technique to reduce buffer overflow</w:t>
      </w:r>
    </w:p>
    <w:p w14:paraId="4D4887CB" w14:textId="77777777" w:rsidR="001A13D0" w:rsidRPr="00AB63B3" w:rsidRDefault="001A13D0" w:rsidP="001A13D0">
      <w:pPr>
        <w:rPr>
          <w:sz w:val="22"/>
          <w:szCs w:val="22"/>
        </w:rPr>
      </w:pPr>
    </w:p>
    <w:p w14:paraId="728E5A1A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>Answer: b) A queued datagram at the front preventing others from moving forward</w:t>
      </w:r>
    </w:p>
    <w:p w14:paraId="5A2382BE" w14:textId="77777777" w:rsidR="001A13D0" w:rsidRPr="00AB63B3" w:rsidRDefault="001A13D0" w:rsidP="001A13D0">
      <w:pPr>
        <w:rPr>
          <w:sz w:val="22"/>
          <w:szCs w:val="22"/>
        </w:rPr>
      </w:pPr>
    </w:p>
    <w:p w14:paraId="1F5B9110" w14:textId="010A986A" w:rsidR="001A13D0" w:rsidRPr="00AB63B3" w:rsidRDefault="00544104" w:rsidP="001A13D0">
      <w:pPr>
        <w:rPr>
          <w:sz w:val="22"/>
          <w:szCs w:val="22"/>
        </w:rPr>
      </w:pPr>
      <w:r w:rsidRPr="00AB63B3">
        <w:rPr>
          <w:rFonts w:hint="eastAsia"/>
          <w:sz w:val="22"/>
          <w:szCs w:val="22"/>
        </w:rPr>
        <w:t>2</w:t>
      </w:r>
      <w:r w:rsidR="00AB63B3">
        <w:rPr>
          <w:rFonts w:hint="eastAsia"/>
          <w:sz w:val="22"/>
          <w:szCs w:val="22"/>
        </w:rPr>
        <w:t>3</w:t>
      </w:r>
      <w:r w:rsidR="001A13D0" w:rsidRPr="00AB63B3">
        <w:rPr>
          <w:sz w:val="22"/>
          <w:szCs w:val="22"/>
        </w:rPr>
        <w:t>. What causes the need for output port queuing?</w:t>
      </w:r>
    </w:p>
    <w:p w14:paraId="16D8C4B8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a) Slow input processing</w:t>
      </w:r>
    </w:p>
    <w:p w14:paraId="14FF7946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lastRenderedPageBreak/>
        <w:t xml:space="preserve">    b) Insufficient switching fabric capacity</w:t>
      </w:r>
    </w:p>
    <w:p w14:paraId="27DC2F46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c) Datagrams arriving faster than the link transmission rate</w:t>
      </w:r>
    </w:p>
    <w:p w14:paraId="450E56CA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d) Large packet sizes</w:t>
      </w:r>
    </w:p>
    <w:p w14:paraId="52244C5D" w14:textId="77777777" w:rsidR="001A13D0" w:rsidRPr="00AB63B3" w:rsidRDefault="001A13D0" w:rsidP="001A13D0">
      <w:pPr>
        <w:rPr>
          <w:sz w:val="22"/>
          <w:szCs w:val="22"/>
        </w:rPr>
      </w:pPr>
    </w:p>
    <w:p w14:paraId="5592627A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>Answer: c) Datagrams arriving faster than the link transmission rate</w:t>
      </w:r>
    </w:p>
    <w:p w14:paraId="6BD8C23A" w14:textId="77777777" w:rsidR="001A13D0" w:rsidRPr="00AB63B3" w:rsidRDefault="001A13D0" w:rsidP="001A13D0">
      <w:pPr>
        <w:rPr>
          <w:sz w:val="22"/>
          <w:szCs w:val="22"/>
        </w:rPr>
      </w:pPr>
    </w:p>
    <w:p w14:paraId="551426D9" w14:textId="3E786B81" w:rsidR="001A13D0" w:rsidRPr="00AB63B3" w:rsidRDefault="00544104" w:rsidP="001A13D0">
      <w:pPr>
        <w:rPr>
          <w:sz w:val="22"/>
          <w:szCs w:val="22"/>
        </w:rPr>
      </w:pPr>
      <w:r w:rsidRPr="00AB63B3">
        <w:rPr>
          <w:rFonts w:hint="eastAsia"/>
          <w:sz w:val="22"/>
          <w:szCs w:val="22"/>
        </w:rPr>
        <w:t>2</w:t>
      </w:r>
      <w:r w:rsidR="00AB63B3">
        <w:rPr>
          <w:rFonts w:hint="eastAsia"/>
          <w:sz w:val="22"/>
          <w:szCs w:val="22"/>
        </w:rPr>
        <w:t>4</w:t>
      </w:r>
      <w:r w:rsidR="001A13D0" w:rsidRPr="00AB63B3">
        <w:rPr>
          <w:sz w:val="22"/>
          <w:szCs w:val="22"/>
        </w:rPr>
        <w:t>. What is the primary function of the Network Layer?</w:t>
      </w:r>
    </w:p>
    <w:p w14:paraId="012336A4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Data encryption</w:t>
      </w:r>
    </w:p>
    <w:p w14:paraId="3EF3E2F5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Data transmission</w:t>
      </w:r>
    </w:p>
    <w:p w14:paraId="2D569F62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Data plane and control plane operations</w:t>
      </w:r>
    </w:p>
    <w:p w14:paraId="6F2D3164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User interface management</w:t>
      </w:r>
    </w:p>
    <w:p w14:paraId="33CCAB69" w14:textId="77777777" w:rsidR="001A13D0" w:rsidRPr="00AB63B3" w:rsidRDefault="001A13D0" w:rsidP="001A13D0">
      <w:pPr>
        <w:rPr>
          <w:sz w:val="22"/>
          <w:szCs w:val="22"/>
        </w:rPr>
      </w:pPr>
    </w:p>
    <w:p w14:paraId="4DD8AC24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nswer: c) Data plane and control plane operations</w:t>
      </w:r>
    </w:p>
    <w:p w14:paraId="0C50C87C" w14:textId="77777777" w:rsidR="001A13D0" w:rsidRPr="00AB63B3" w:rsidRDefault="001A13D0" w:rsidP="001A13D0">
      <w:pPr>
        <w:rPr>
          <w:sz w:val="22"/>
          <w:szCs w:val="22"/>
        </w:rPr>
      </w:pPr>
    </w:p>
    <w:p w14:paraId="1227E3A3" w14:textId="0566F1E5" w:rsidR="001A13D0" w:rsidRPr="00AB63B3" w:rsidRDefault="00544104" w:rsidP="001A13D0">
      <w:pPr>
        <w:rPr>
          <w:sz w:val="22"/>
          <w:szCs w:val="22"/>
        </w:rPr>
      </w:pPr>
      <w:r w:rsidRPr="00AB63B3">
        <w:rPr>
          <w:rFonts w:hint="eastAsia"/>
          <w:sz w:val="22"/>
          <w:szCs w:val="22"/>
        </w:rPr>
        <w:t>2</w:t>
      </w:r>
      <w:r w:rsidR="00AB63B3">
        <w:rPr>
          <w:rFonts w:hint="eastAsia"/>
          <w:sz w:val="22"/>
          <w:szCs w:val="22"/>
        </w:rPr>
        <w:t>5</w:t>
      </w:r>
      <w:r w:rsidR="001A13D0" w:rsidRPr="00AB63B3">
        <w:rPr>
          <w:sz w:val="22"/>
          <w:szCs w:val="22"/>
        </w:rPr>
        <w:t>. How many bits are in an IPv4 address?</w:t>
      </w:r>
    </w:p>
    <w:p w14:paraId="1F54AC99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16 bits</w:t>
      </w:r>
    </w:p>
    <w:p w14:paraId="0E6E2EE5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32 bits</w:t>
      </w:r>
    </w:p>
    <w:p w14:paraId="3409BB58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64 bits</w:t>
      </w:r>
    </w:p>
    <w:p w14:paraId="7464E2A0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128 bits</w:t>
      </w:r>
    </w:p>
    <w:p w14:paraId="5D571526" w14:textId="77777777" w:rsidR="001A13D0" w:rsidRPr="00AB63B3" w:rsidRDefault="001A13D0" w:rsidP="001A13D0">
      <w:pPr>
        <w:rPr>
          <w:sz w:val="22"/>
          <w:szCs w:val="22"/>
        </w:rPr>
      </w:pPr>
    </w:p>
    <w:p w14:paraId="70D34AE9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nswer: b) 32 bits</w:t>
      </w:r>
    </w:p>
    <w:p w14:paraId="74EDD35D" w14:textId="77777777" w:rsidR="001A13D0" w:rsidRPr="00AB63B3" w:rsidRDefault="001A13D0" w:rsidP="001A13D0">
      <w:pPr>
        <w:rPr>
          <w:sz w:val="22"/>
          <w:szCs w:val="22"/>
        </w:rPr>
      </w:pPr>
    </w:p>
    <w:p w14:paraId="62D28767" w14:textId="034B1685" w:rsidR="001A13D0" w:rsidRPr="00AB63B3" w:rsidRDefault="00544104" w:rsidP="001A13D0">
      <w:pPr>
        <w:rPr>
          <w:sz w:val="22"/>
          <w:szCs w:val="22"/>
        </w:rPr>
      </w:pPr>
      <w:r w:rsidRPr="00AB63B3">
        <w:rPr>
          <w:rFonts w:hint="eastAsia"/>
          <w:sz w:val="22"/>
          <w:szCs w:val="22"/>
        </w:rPr>
        <w:t>2</w:t>
      </w:r>
      <w:r w:rsidR="00AB63B3">
        <w:rPr>
          <w:rFonts w:hint="eastAsia"/>
          <w:sz w:val="22"/>
          <w:szCs w:val="22"/>
        </w:rPr>
        <w:t>6</w:t>
      </w:r>
      <w:r w:rsidR="001A13D0" w:rsidRPr="00AB63B3">
        <w:rPr>
          <w:sz w:val="22"/>
          <w:szCs w:val="22"/>
        </w:rPr>
        <w:t>. What does CIDR stand for?</w:t>
      </w:r>
    </w:p>
    <w:p w14:paraId="41A1548F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Centralized Internet Data Routing</w:t>
      </w:r>
    </w:p>
    <w:p w14:paraId="6535B921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Classless InterDomain Routing</w:t>
      </w:r>
    </w:p>
    <w:p w14:paraId="590C1641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Controlled IP Data Regulation</w:t>
      </w:r>
    </w:p>
    <w:p w14:paraId="3FBEB1B3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Comprehensive Internet Domain Registry</w:t>
      </w:r>
    </w:p>
    <w:p w14:paraId="11B4040F" w14:textId="77777777" w:rsidR="001A13D0" w:rsidRPr="00AB63B3" w:rsidRDefault="001A13D0" w:rsidP="001A13D0">
      <w:pPr>
        <w:rPr>
          <w:sz w:val="22"/>
          <w:szCs w:val="22"/>
        </w:rPr>
      </w:pPr>
    </w:p>
    <w:p w14:paraId="420C79BB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nswer: b) Classless InterDomain Routing</w:t>
      </w:r>
    </w:p>
    <w:p w14:paraId="73A6E34E" w14:textId="77777777" w:rsidR="001A13D0" w:rsidRPr="00AB63B3" w:rsidRDefault="001A13D0" w:rsidP="001A13D0">
      <w:pPr>
        <w:rPr>
          <w:sz w:val="22"/>
          <w:szCs w:val="22"/>
        </w:rPr>
      </w:pPr>
    </w:p>
    <w:p w14:paraId="646B2883" w14:textId="3DC4B8EB" w:rsidR="001A13D0" w:rsidRPr="00AB63B3" w:rsidRDefault="00544104" w:rsidP="001A13D0">
      <w:pPr>
        <w:rPr>
          <w:sz w:val="22"/>
          <w:szCs w:val="22"/>
        </w:rPr>
      </w:pPr>
      <w:r w:rsidRPr="00AB63B3">
        <w:rPr>
          <w:rFonts w:hint="eastAsia"/>
          <w:sz w:val="22"/>
          <w:szCs w:val="22"/>
        </w:rPr>
        <w:lastRenderedPageBreak/>
        <w:t>2</w:t>
      </w:r>
      <w:r w:rsidR="00AB63B3">
        <w:rPr>
          <w:rFonts w:hint="eastAsia"/>
          <w:sz w:val="22"/>
          <w:szCs w:val="22"/>
        </w:rPr>
        <w:t>7</w:t>
      </w:r>
      <w:r w:rsidR="001A13D0" w:rsidRPr="00AB63B3">
        <w:rPr>
          <w:sz w:val="22"/>
          <w:szCs w:val="22"/>
        </w:rPr>
        <w:t>. Which protocol is used for dynamically obtaining an IP address?</w:t>
      </w:r>
    </w:p>
    <w:p w14:paraId="7DFE091F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HTTP</w:t>
      </w:r>
    </w:p>
    <w:p w14:paraId="15B0DACF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FTP</w:t>
      </w:r>
    </w:p>
    <w:p w14:paraId="3CC6E415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DHCP</w:t>
      </w:r>
    </w:p>
    <w:p w14:paraId="3528CBE7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SMTP</w:t>
      </w:r>
    </w:p>
    <w:p w14:paraId="79232153" w14:textId="77777777" w:rsidR="001A13D0" w:rsidRPr="00AB63B3" w:rsidRDefault="001A13D0" w:rsidP="001A13D0">
      <w:pPr>
        <w:rPr>
          <w:sz w:val="22"/>
          <w:szCs w:val="22"/>
        </w:rPr>
      </w:pPr>
    </w:p>
    <w:p w14:paraId="53C26722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nswer: c) DHCP</w:t>
      </w:r>
    </w:p>
    <w:p w14:paraId="63FB7876" w14:textId="77777777" w:rsidR="001A13D0" w:rsidRPr="00AB63B3" w:rsidRDefault="001A13D0" w:rsidP="001A13D0">
      <w:pPr>
        <w:rPr>
          <w:sz w:val="22"/>
          <w:szCs w:val="22"/>
        </w:rPr>
      </w:pPr>
    </w:p>
    <w:p w14:paraId="41494366" w14:textId="5FC4A227" w:rsidR="001A13D0" w:rsidRPr="00AB63B3" w:rsidRDefault="00AB63B3" w:rsidP="001A13D0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28</w:t>
      </w:r>
      <w:r w:rsidR="001A13D0" w:rsidRPr="00AB63B3">
        <w:rPr>
          <w:sz w:val="22"/>
          <w:szCs w:val="22"/>
        </w:rPr>
        <w:t>. What is the primary purpose of NAT?</w:t>
      </w:r>
    </w:p>
    <w:p w14:paraId="32AB758D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To encrypt network traffic</w:t>
      </w:r>
    </w:p>
    <w:p w14:paraId="76C95F5C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To share one IPv4 address among multiple devices</w:t>
      </w:r>
    </w:p>
    <w:p w14:paraId="265C5505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To increase internet speed</w:t>
      </w:r>
    </w:p>
    <w:p w14:paraId="3F365963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To block malicious websites</w:t>
      </w:r>
    </w:p>
    <w:p w14:paraId="23100A20" w14:textId="77777777" w:rsidR="001A13D0" w:rsidRPr="00AB63B3" w:rsidRDefault="001A13D0" w:rsidP="001A13D0">
      <w:pPr>
        <w:rPr>
          <w:sz w:val="22"/>
          <w:szCs w:val="22"/>
        </w:rPr>
      </w:pPr>
    </w:p>
    <w:p w14:paraId="39613B54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nswer: b) To share one IPv4 address among multiple devices</w:t>
      </w:r>
    </w:p>
    <w:p w14:paraId="622DC6DA" w14:textId="77777777" w:rsidR="001A13D0" w:rsidRPr="00AB63B3" w:rsidRDefault="001A13D0" w:rsidP="001A13D0">
      <w:pPr>
        <w:rPr>
          <w:sz w:val="22"/>
          <w:szCs w:val="22"/>
        </w:rPr>
      </w:pPr>
    </w:p>
    <w:p w14:paraId="11328206" w14:textId="3D699AC8" w:rsidR="001A13D0" w:rsidRPr="00AB63B3" w:rsidRDefault="00AB63B3" w:rsidP="001A13D0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29</w:t>
      </w:r>
      <w:r w:rsidR="001A13D0" w:rsidRPr="00AB63B3">
        <w:rPr>
          <w:sz w:val="22"/>
          <w:szCs w:val="22"/>
        </w:rPr>
        <w:t>. How many bits are in an IPv6 address?</w:t>
      </w:r>
    </w:p>
    <w:p w14:paraId="59B2D813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32 bits</w:t>
      </w:r>
    </w:p>
    <w:p w14:paraId="3D183E13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64 bits</w:t>
      </w:r>
    </w:p>
    <w:p w14:paraId="66122B54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96 bits</w:t>
      </w:r>
    </w:p>
    <w:p w14:paraId="621519D8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128 bits</w:t>
      </w:r>
    </w:p>
    <w:p w14:paraId="5E8D55A0" w14:textId="77777777" w:rsidR="001A13D0" w:rsidRPr="00AB63B3" w:rsidRDefault="001A13D0" w:rsidP="001A13D0">
      <w:pPr>
        <w:rPr>
          <w:sz w:val="22"/>
          <w:szCs w:val="22"/>
        </w:rPr>
      </w:pPr>
    </w:p>
    <w:p w14:paraId="6F1AB303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nswer: d) 128 bits</w:t>
      </w:r>
    </w:p>
    <w:p w14:paraId="6E527CC3" w14:textId="77777777" w:rsidR="001A13D0" w:rsidRPr="00AB63B3" w:rsidRDefault="001A13D0" w:rsidP="001A13D0">
      <w:pPr>
        <w:rPr>
          <w:sz w:val="22"/>
          <w:szCs w:val="22"/>
        </w:rPr>
      </w:pPr>
    </w:p>
    <w:p w14:paraId="6D893CA6" w14:textId="6A73026D" w:rsidR="001A13D0" w:rsidRPr="00AB63B3" w:rsidRDefault="00544104" w:rsidP="001A13D0">
      <w:pPr>
        <w:rPr>
          <w:sz w:val="22"/>
          <w:szCs w:val="22"/>
        </w:rPr>
      </w:pPr>
      <w:r w:rsidRPr="00AB63B3">
        <w:rPr>
          <w:rFonts w:hint="eastAsia"/>
          <w:sz w:val="22"/>
          <w:szCs w:val="22"/>
        </w:rPr>
        <w:t>3</w:t>
      </w:r>
      <w:r w:rsidR="00AB63B3">
        <w:rPr>
          <w:rFonts w:hint="eastAsia"/>
          <w:sz w:val="22"/>
          <w:szCs w:val="22"/>
        </w:rPr>
        <w:t>0</w:t>
      </w:r>
      <w:r w:rsidR="001A13D0" w:rsidRPr="00AB63B3">
        <w:rPr>
          <w:sz w:val="22"/>
          <w:szCs w:val="22"/>
        </w:rPr>
        <w:t>. What is the main advantage of IPv6 over IPv4?</w:t>
      </w:r>
    </w:p>
    <w:p w14:paraId="44E8973A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Faster processing speed</w:t>
      </w:r>
    </w:p>
    <w:p w14:paraId="29FE6DB4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Better security features</w:t>
      </w:r>
    </w:p>
    <w:p w14:paraId="20C35FDE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Larger address space</w:t>
      </w:r>
    </w:p>
    <w:p w14:paraId="02419A73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Improved routing capabilities</w:t>
      </w:r>
    </w:p>
    <w:p w14:paraId="29CED63E" w14:textId="77777777" w:rsidR="001A13D0" w:rsidRPr="00AB63B3" w:rsidRDefault="001A13D0" w:rsidP="001A13D0">
      <w:pPr>
        <w:rPr>
          <w:sz w:val="22"/>
          <w:szCs w:val="22"/>
        </w:rPr>
      </w:pPr>
    </w:p>
    <w:p w14:paraId="7EFDBF4B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lastRenderedPageBreak/>
        <w:t xml:space="preserve">   Answer: c) Larger address space</w:t>
      </w:r>
    </w:p>
    <w:p w14:paraId="67A0AEFB" w14:textId="77777777" w:rsidR="001A13D0" w:rsidRPr="00AB63B3" w:rsidRDefault="001A13D0" w:rsidP="001A13D0">
      <w:pPr>
        <w:rPr>
          <w:sz w:val="22"/>
          <w:szCs w:val="22"/>
        </w:rPr>
      </w:pPr>
    </w:p>
    <w:p w14:paraId="1A65D470" w14:textId="478BDBED" w:rsidR="001A13D0" w:rsidRPr="00AB63B3" w:rsidRDefault="00544104" w:rsidP="001A13D0">
      <w:pPr>
        <w:rPr>
          <w:sz w:val="22"/>
          <w:szCs w:val="22"/>
        </w:rPr>
      </w:pPr>
      <w:r w:rsidRPr="00AB63B3">
        <w:rPr>
          <w:rFonts w:hint="eastAsia"/>
          <w:sz w:val="22"/>
          <w:szCs w:val="22"/>
        </w:rPr>
        <w:t>3</w:t>
      </w:r>
      <w:r w:rsidR="00AB63B3">
        <w:rPr>
          <w:rFonts w:hint="eastAsia"/>
          <w:sz w:val="22"/>
          <w:szCs w:val="22"/>
        </w:rPr>
        <w:t>1</w:t>
      </w:r>
      <w:r w:rsidR="001A13D0" w:rsidRPr="00AB63B3">
        <w:rPr>
          <w:sz w:val="22"/>
          <w:szCs w:val="22"/>
        </w:rPr>
        <w:t>. What is a subnet?</w:t>
      </w:r>
    </w:p>
    <w:p w14:paraId="4F938CD3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A type of internet service provider</w:t>
      </w:r>
    </w:p>
    <w:p w14:paraId="6A8E6712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A group of device interfaces that can physically reach each other without passing through a router</w:t>
      </w:r>
    </w:p>
    <w:p w14:paraId="7415175F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A security protocol for networks</w:t>
      </w:r>
    </w:p>
    <w:p w14:paraId="682E7EB0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A type of network cable</w:t>
      </w:r>
    </w:p>
    <w:p w14:paraId="5ABF046C" w14:textId="77777777" w:rsidR="001A13D0" w:rsidRPr="00AB63B3" w:rsidRDefault="001A13D0" w:rsidP="001A13D0">
      <w:pPr>
        <w:rPr>
          <w:sz w:val="22"/>
          <w:szCs w:val="22"/>
        </w:rPr>
      </w:pPr>
    </w:p>
    <w:p w14:paraId="6D197EF2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nswer: b) A group of device interfaces that can physically reach each other without passing through a router</w:t>
      </w:r>
    </w:p>
    <w:p w14:paraId="0627F058" w14:textId="77777777" w:rsidR="001A13D0" w:rsidRPr="00AB63B3" w:rsidRDefault="001A13D0" w:rsidP="001A13D0">
      <w:pPr>
        <w:rPr>
          <w:sz w:val="22"/>
          <w:szCs w:val="22"/>
        </w:rPr>
      </w:pPr>
    </w:p>
    <w:p w14:paraId="453C1F22" w14:textId="797F2258" w:rsidR="001A13D0" w:rsidRPr="00AB63B3" w:rsidRDefault="00544104" w:rsidP="001A13D0">
      <w:pPr>
        <w:rPr>
          <w:sz w:val="22"/>
          <w:szCs w:val="22"/>
        </w:rPr>
      </w:pPr>
      <w:r w:rsidRPr="00AB63B3">
        <w:rPr>
          <w:rFonts w:hint="eastAsia"/>
          <w:sz w:val="22"/>
          <w:szCs w:val="22"/>
        </w:rPr>
        <w:t>3</w:t>
      </w:r>
      <w:r w:rsidR="00AB63B3">
        <w:rPr>
          <w:rFonts w:hint="eastAsia"/>
          <w:sz w:val="22"/>
          <w:szCs w:val="22"/>
        </w:rPr>
        <w:t>2</w:t>
      </w:r>
      <w:r w:rsidR="001A13D0" w:rsidRPr="00AB63B3">
        <w:rPr>
          <w:sz w:val="22"/>
          <w:szCs w:val="22"/>
        </w:rPr>
        <w:t>. What does ICANN stand for?</w:t>
      </w:r>
    </w:p>
    <w:p w14:paraId="2E8339EA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International Computer and Network Corporation</w:t>
      </w:r>
    </w:p>
    <w:p w14:paraId="7B518252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Internet Corporation for Assigned Names and Numbers</w:t>
      </w:r>
    </w:p>
    <w:p w14:paraId="01018C76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Integrated Communications and Network Control</w:t>
      </w:r>
    </w:p>
    <w:p w14:paraId="33764A55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Internet Control and Network Navigation</w:t>
      </w:r>
    </w:p>
    <w:p w14:paraId="5C0E72F3" w14:textId="77777777" w:rsidR="001A13D0" w:rsidRPr="00AB63B3" w:rsidRDefault="001A13D0" w:rsidP="001A13D0">
      <w:pPr>
        <w:rPr>
          <w:sz w:val="22"/>
          <w:szCs w:val="22"/>
        </w:rPr>
      </w:pPr>
    </w:p>
    <w:p w14:paraId="315CB1FA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nswer: b) Internet Corporation for Assigned Names and Numbers</w:t>
      </w:r>
    </w:p>
    <w:p w14:paraId="4C248FF2" w14:textId="77777777" w:rsidR="001A13D0" w:rsidRPr="00AB63B3" w:rsidRDefault="001A13D0" w:rsidP="001A13D0">
      <w:pPr>
        <w:rPr>
          <w:sz w:val="22"/>
          <w:szCs w:val="22"/>
        </w:rPr>
      </w:pPr>
    </w:p>
    <w:p w14:paraId="31B325BC" w14:textId="72A5EE21" w:rsidR="001A13D0" w:rsidRPr="00AB63B3" w:rsidRDefault="00544104" w:rsidP="001A13D0">
      <w:pPr>
        <w:rPr>
          <w:sz w:val="22"/>
          <w:szCs w:val="22"/>
        </w:rPr>
      </w:pPr>
      <w:r w:rsidRPr="00AB63B3">
        <w:rPr>
          <w:rFonts w:hint="eastAsia"/>
          <w:sz w:val="22"/>
          <w:szCs w:val="22"/>
        </w:rPr>
        <w:t>3</w:t>
      </w:r>
      <w:r w:rsidR="00AB63B3">
        <w:rPr>
          <w:rFonts w:hint="eastAsia"/>
          <w:sz w:val="22"/>
          <w:szCs w:val="22"/>
        </w:rPr>
        <w:t>3</w:t>
      </w:r>
      <w:r w:rsidR="001A13D0" w:rsidRPr="00AB63B3">
        <w:rPr>
          <w:sz w:val="22"/>
          <w:szCs w:val="22"/>
        </w:rPr>
        <w:t>. What is tunneling in the context of IPv6 transition?</w:t>
      </w:r>
    </w:p>
    <w:p w14:paraId="40BB6993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a) A method of encrypting data</w:t>
      </w:r>
    </w:p>
    <w:p w14:paraId="70CE02CB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b) Carrying IPv6 datagrams as payload in IPv4 datagrams</w:t>
      </w:r>
    </w:p>
    <w:p w14:paraId="2A4E1025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c) A way to increase network speed</w:t>
      </w:r>
    </w:p>
    <w:p w14:paraId="0FCE3296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d) A technique for reducing network latency</w:t>
      </w:r>
    </w:p>
    <w:p w14:paraId="7477617B" w14:textId="77777777" w:rsidR="001A13D0" w:rsidRPr="00AB63B3" w:rsidRDefault="001A13D0" w:rsidP="001A13D0">
      <w:pPr>
        <w:rPr>
          <w:sz w:val="22"/>
          <w:szCs w:val="22"/>
        </w:rPr>
      </w:pPr>
    </w:p>
    <w:p w14:paraId="22E3A658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Answer: b) Carrying IPv6 datagrams as payload in IPv4 datagrams</w:t>
      </w:r>
    </w:p>
    <w:p w14:paraId="63A5980A" w14:textId="77777777" w:rsidR="001A13D0" w:rsidRPr="00AB63B3" w:rsidRDefault="001A13D0" w:rsidP="001A13D0">
      <w:pPr>
        <w:rPr>
          <w:sz w:val="22"/>
          <w:szCs w:val="22"/>
        </w:rPr>
      </w:pPr>
    </w:p>
    <w:p w14:paraId="62C6B609" w14:textId="300A626A" w:rsidR="001A13D0" w:rsidRPr="00AB63B3" w:rsidRDefault="00544104" w:rsidP="001A13D0">
      <w:pPr>
        <w:rPr>
          <w:sz w:val="22"/>
          <w:szCs w:val="22"/>
        </w:rPr>
      </w:pPr>
      <w:r w:rsidRPr="00AB63B3">
        <w:rPr>
          <w:rFonts w:hint="eastAsia"/>
          <w:sz w:val="22"/>
          <w:szCs w:val="22"/>
        </w:rPr>
        <w:t>3</w:t>
      </w:r>
      <w:r w:rsidR="00AB63B3">
        <w:rPr>
          <w:rFonts w:hint="eastAsia"/>
          <w:sz w:val="22"/>
          <w:szCs w:val="22"/>
        </w:rPr>
        <w:t>4</w:t>
      </w:r>
      <w:r w:rsidR="001A13D0" w:rsidRPr="00AB63B3">
        <w:rPr>
          <w:sz w:val="22"/>
          <w:szCs w:val="22"/>
        </w:rPr>
        <w:t>. What is the main concept of generalized forwarding?</w:t>
      </w:r>
    </w:p>
    <w:p w14:paraId="7C426184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Source-based routing</w:t>
      </w:r>
    </w:p>
    <w:p w14:paraId="19A3F486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lastRenderedPageBreak/>
        <w:t xml:space="preserve">   b) Match plus action abstraction</w:t>
      </w:r>
    </w:p>
    <w:p w14:paraId="41E87DFD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Destination-based forwarding only</w:t>
      </w:r>
    </w:p>
    <w:p w14:paraId="0F362D6D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Random packet forwarding</w:t>
      </w:r>
    </w:p>
    <w:p w14:paraId="2C797242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nswer: b) Match plus action abstraction</w:t>
      </w:r>
    </w:p>
    <w:p w14:paraId="4A2128A4" w14:textId="77777777" w:rsidR="001A13D0" w:rsidRPr="00AB63B3" w:rsidRDefault="001A13D0" w:rsidP="001A13D0">
      <w:pPr>
        <w:rPr>
          <w:sz w:val="22"/>
          <w:szCs w:val="22"/>
        </w:rPr>
      </w:pPr>
    </w:p>
    <w:p w14:paraId="7520ED2C" w14:textId="394C81FF" w:rsidR="001A13D0" w:rsidRPr="00AB63B3" w:rsidRDefault="00544104" w:rsidP="001A13D0">
      <w:pPr>
        <w:rPr>
          <w:sz w:val="22"/>
          <w:szCs w:val="22"/>
        </w:rPr>
      </w:pPr>
      <w:r w:rsidRPr="00AB63B3">
        <w:rPr>
          <w:rFonts w:hint="eastAsia"/>
          <w:sz w:val="22"/>
          <w:szCs w:val="22"/>
        </w:rPr>
        <w:t>3</w:t>
      </w:r>
      <w:r w:rsidR="00AB63B3">
        <w:rPr>
          <w:rFonts w:hint="eastAsia"/>
          <w:sz w:val="22"/>
          <w:szCs w:val="22"/>
        </w:rPr>
        <w:t>5</w:t>
      </w:r>
      <w:r w:rsidR="001A13D0" w:rsidRPr="00AB63B3">
        <w:rPr>
          <w:sz w:val="22"/>
          <w:szCs w:val="22"/>
        </w:rPr>
        <w:t>. In the flow table abstraction, what does "flow" refer to?</w:t>
      </w:r>
    </w:p>
    <w:p w14:paraId="0B37A9C6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Water movement</w:t>
      </w:r>
    </w:p>
    <w:p w14:paraId="7178BCE9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Traffic congestion</w:t>
      </w:r>
    </w:p>
    <w:p w14:paraId="3FF42863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Defined by header field values</w:t>
      </w:r>
    </w:p>
    <w:p w14:paraId="14BE2D9E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Network speed</w:t>
      </w:r>
    </w:p>
    <w:p w14:paraId="5EE8BD18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nswer: c) Defined by header field values</w:t>
      </w:r>
    </w:p>
    <w:p w14:paraId="21AB327D" w14:textId="77777777" w:rsidR="001A13D0" w:rsidRPr="00AB63B3" w:rsidRDefault="001A13D0" w:rsidP="001A13D0">
      <w:pPr>
        <w:rPr>
          <w:sz w:val="22"/>
          <w:szCs w:val="22"/>
        </w:rPr>
      </w:pPr>
    </w:p>
    <w:p w14:paraId="3FBCA70C" w14:textId="466329A0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>3</w:t>
      </w:r>
      <w:r w:rsidR="00AB63B3">
        <w:rPr>
          <w:rFonts w:hint="eastAsia"/>
          <w:sz w:val="22"/>
          <w:szCs w:val="22"/>
        </w:rPr>
        <w:t>6</w:t>
      </w:r>
      <w:r w:rsidRPr="00AB63B3">
        <w:rPr>
          <w:sz w:val="22"/>
          <w:szCs w:val="22"/>
        </w:rPr>
        <w:t>. Which of the following is NOT a possible action in generalized forwarding?</w:t>
      </w:r>
    </w:p>
    <w:p w14:paraId="436155B2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Drop packet</w:t>
      </w:r>
    </w:p>
    <w:p w14:paraId="08215B72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Forward packet</w:t>
      </w:r>
    </w:p>
    <w:p w14:paraId="02BDC65C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Modify packet</w:t>
      </w:r>
    </w:p>
    <w:p w14:paraId="456F75C3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Encrypt packet</w:t>
      </w:r>
    </w:p>
    <w:p w14:paraId="6005987A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nswer: d) Encrypt packet</w:t>
      </w:r>
    </w:p>
    <w:p w14:paraId="51B75A9C" w14:textId="77777777" w:rsidR="001A13D0" w:rsidRPr="00AB63B3" w:rsidRDefault="001A13D0" w:rsidP="001A13D0">
      <w:pPr>
        <w:rPr>
          <w:sz w:val="22"/>
          <w:szCs w:val="22"/>
        </w:rPr>
      </w:pPr>
    </w:p>
    <w:p w14:paraId="021BE7CB" w14:textId="7DCB5B7F" w:rsidR="001A13D0" w:rsidRPr="00AB63B3" w:rsidRDefault="00544104" w:rsidP="001A13D0">
      <w:pPr>
        <w:rPr>
          <w:sz w:val="22"/>
          <w:szCs w:val="22"/>
        </w:rPr>
      </w:pPr>
      <w:r w:rsidRPr="00AB63B3">
        <w:rPr>
          <w:rFonts w:hint="eastAsia"/>
          <w:sz w:val="22"/>
          <w:szCs w:val="22"/>
        </w:rPr>
        <w:t>3</w:t>
      </w:r>
      <w:r w:rsidR="00AB63B3">
        <w:rPr>
          <w:rFonts w:hint="eastAsia"/>
          <w:sz w:val="22"/>
          <w:szCs w:val="22"/>
        </w:rPr>
        <w:t>7</w:t>
      </w:r>
      <w:r w:rsidR="001A13D0" w:rsidRPr="00AB63B3">
        <w:rPr>
          <w:sz w:val="22"/>
          <w:szCs w:val="22"/>
        </w:rPr>
        <w:t>. What is used to disambiguate overlapping patterns in the flow table?</w:t>
      </w:r>
    </w:p>
    <w:p w14:paraId="0398176A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Counters</w:t>
      </w:r>
    </w:p>
    <w:p w14:paraId="7CC6E79E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Priority</w:t>
      </w:r>
    </w:p>
    <w:p w14:paraId="75B08C60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Match fields</w:t>
      </w:r>
    </w:p>
    <w:p w14:paraId="110636D7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Actions</w:t>
      </w:r>
    </w:p>
    <w:p w14:paraId="3672823D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nswer: b) Priority</w:t>
      </w:r>
    </w:p>
    <w:p w14:paraId="61FB3779" w14:textId="77777777" w:rsidR="001A13D0" w:rsidRPr="00AB63B3" w:rsidRDefault="001A13D0" w:rsidP="001A13D0">
      <w:pPr>
        <w:rPr>
          <w:sz w:val="22"/>
          <w:szCs w:val="22"/>
        </w:rPr>
      </w:pPr>
    </w:p>
    <w:p w14:paraId="7D8C0A93" w14:textId="447AFE34" w:rsidR="001A13D0" w:rsidRPr="00AB63B3" w:rsidRDefault="00AB63B3" w:rsidP="001A13D0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28</w:t>
      </w:r>
      <w:r w:rsidR="001A13D0" w:rsidRPr="00AB63B3">
        <w:rPr>
          <w:sz w:val="22"/>
          <w:szCs w:val="22"/>
        </w:rPr>
        <w:t>. What does OpenFlow use to define its entries?</w:t>
      </w:r>
    </w:p>
    <w:p w14:paraId="007E9FA5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Flow tables</w:t>
      </w:r>
    </w:p>
    <w:p w14:paraId="14BF2255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Routing tables</w:t>
      </w:r>
    </w:p>
    <w:p w14:paraId="0394E2DD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ARP tables</w:t>
      </w:r>
    </w:p>
    <w:p w14:paraId="01CFD7F2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lastRenderedPageBreak/>
        <w:t xml:space="preserve">   d) MAC address tables</w:t>
      </w:r>
    </w:p>
    <w:p w14:paraId="1D9C1BB9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nswer: a) Flow tables</w:t>
      </w:r>
    </w:p>
    <w:p w14:paraId="08E037E8" w14:textId="77777777" w:rsidR="001A13D0" w:rsidRPr="00AB63B3" w:rsidRDefault="001A13D0" w:rsidP="001A13D0">
      <w:pPr>
        <w:rPr>
          <w:sz w:val="22"/>
          <w:szCs w:val="22"/>
        </w:rPr>
      </w:pPr>
    </w:p>
    <w:p w14:paraId="1CCD67C8" w14:textId="3B2B0E77" w:rsidR="001A13D0" w:rsidRPr="00AB63B3" w:rsidRDefault="00AB63B3" w:rsidP="001A13D0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29</w:t>
      </w:r>
      <w:r w:rsidR="001A13D0" w:rsidRPr="00AB63B3">
        <w:rPr>
          <w:sz w:val="22"/>
          <w:szCs w:val="22"/>
        </w:rPr>
        <w:t>. In OpenFlow, which field is used for destination-based forwarding?</w:t>
      </w:r>
    </w:p>
    <w:p w14:paraId="0F133119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MAC src</w:t>
      </w:r>
    </w:p>
    <w:p w14:paraId="6E4F4836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IP Src</w:t>
      </w:r>
    </w:p>
    <w:p w14:paraId="729223AE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IP Dst</w:t>
      </w:r>
    </w:p>
    <w:p w14:paraId="6B6FCD8F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TCP s-port</w:t>
      </w:r>
    </w:p>
    <w:p w14:paraId="3B2DD0D3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nswer: c) IP Dst</w:t>
      </w:r>
    </w:p>
    <w:p w14:paraId="656D3932" w14:textId="77777777" w:rsidR="001A13D0" w:rsidRPr="00AB63B3" w:rsidRDefault="001A13D0" w:rsidP="001A13D0">
      <w:pPr>
        <w:rPr>
          <w:sz w:val="22"/>
          <w:szCs w:val="22"/>
        </w:rPr>
      </w:pPr>
    </w:p>
    <w:p w14:paraId="2A381AB7" w14:textId="361B38FA" w:rsidR="001A13D0" w:rsidRPr="00AB63B3" w:rsidRDefault="00AB63B3" w:rsidP="001A13D0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30</w:t>
      </w:r>
      <w:r w:rsidR="001A13D0" w:rsidRPr="00AB63B3">
        <w:rPr>
          <w:sz w:val="22"/>
          <w:szCs w:val="22"/>
        </w:rPr>
        <w:t>. Which layer does MAC address-based forwarding belong to?</w:t>
      </w:r>
    </w:p>
    <w:p w14:paraId="4565B95E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Layer 1</w:t>
      </w:r>
    </w:p>
    <w:p w14:paraId="6A8531A6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Layer 2</w:t>
      </w:r>
    </w:p>
    <w:p w14:paraId="12CE99BB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Layer 3</w:t>
      </w:r>
    </w:p>
    <w:p w14:paraId="1AEC480B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Layer 4</w:t>
      </w:r>
    </w:p>
    <w:p w14:paraId="75948ECE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nswer: b) Layer 2</w:t>
      </w:r>
    </w:p>
    <w:p w14:paraId="5F37799B" w14:textId="77777777" w:rsidR="001A13D0" w:rsidRPr="00AB63B3" w:rsidRDefault="001A13D0" w:rsidP="001A13D0">
      <w:pPr>
        <w:rPr>
          <w:sz w:val="22"/>
          <w:szCs w:val="22"/>
        </w:rPr>
      </w:pPr>
    </w:p>
    <w:p w14:paraId="6E412A6A" w14:textId="726D8382" w:rsidR="001A13D0" w:rsidRPr="00AB63B3" w:rsidRDefault="00AB63B3" w:rsidP="001A13D0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31</w:t>
      </w:r>
      <w:r w:rsidR="001A13D0" w:rsidRPr="00AB63B3">
        <w:rPr>
          <w:sz w:val="22"/>
          <w:szCs w:val="22"/>
        </w:rPr>
        <w:t>. What does NAT stand for in the context of network devices?</w:t>
      </w:r>
    </w:p>
    <w:p w14:paraId="55050F0E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Network Address Translation</w:t>
      </w:r>
    </w:p>
    <w:p w14:paraId="3E1F7151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New Addressing Technique</w:t>
      </w:r>
    </w:p>
    <w:p w14:paraId="574AF31C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Network Analysis Tool</w:t>
      </w:r>
    </w:p>
    <w:p w14:paraId="715D6C55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Node Allocation Table</w:t>
      </w:r>
    </w:p>
    <w:p w14:paraId="2812000D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nswer: a) Network Address Translation</w:t>
      </w:r>
    </w:p>
    <w:p w14:paraId="5598C046" w14:textId="77777777" w:rsidR="001A13D0" w:rsidRPr="00AB63B3" w:rsidRDefault="001A13D0" w:rsidP="001A13D0">
      <w:pPr>
        <w:rPr>
          <w:sz w:val="22"/>
          <w:szCs w:val="22"/>
        </w:rPr>
      </w:pPr>
    </w:p>
    <w:p w14:paraId="60151731" w14:textId="3C410FA4" w:rsidR="001A13D0" w:rsidRPr="00AB63B3" w:rsidRDefault="00AB63B3" w:rsidP="001A13D0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32</w:t>
      </w:r>
      <w:r w:rsidR="001A13D0" w:rsidRPr="00AB63B3">
        <w:rPr>
          <w:sz w:val="22"/>
          <w:szCs w:val="22"/>
        </w:rPr>
        <w:t>. Which of these is NOT a typical action in OpenFlow?</w:t>
      </w:r>
    </w:p>
    <w:p w14:paraId="2427A3DF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a) Forward</w:t>
      </w:r>
    </w:p>
    <w:p w14:paraId="1FC65929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b) Drop</w:t>
      </w:r>
    </w:p>
    <w:p w14:paraId="175747BF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c) Modify</w:t>
      </w:r>
    </w:p>
    <w:p w14:paraId="0A6839AA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d) Replicate</w:t>
      </w:r>
    </w:p>
    <w:p w14:paraId="5B78E8FA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 Answer: d) Replicate</w:t>
      </w:r>
    </w:p>
    <w:p w14:paraId="0A843324" w14:textId="77777777" w:rsidR="001A13D0" w:rsidRPr="00AB63B3" w:rsidRDefault="001A13D0" w:rsidP="001A13D0">
      <w:pPr>
        <w:rPr>
          <w:sz w:val="22"/>
          <w:szCs w:val="22"/>
        </w:rPr>
      </w:pPr>
    </w:p>
    <w:p w14:paraId="0CAA98E4" w14:textId="44194108" w:rsidR="001A13D0" w:rsidRPr="00AB63B3" w:rsidRDefault="00AB63B3" w:rsidP="001A13D0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33</w:t>
      </w:r>
      <w:r w:rsidR="001A13D0" w:rsidRPr="00AB63B3">
        <w:rPr>
          <w:sz w:val="22"/>
          <w:szCs w:val="22"/>
        </w:rPr>
        <w:t>. What are the three major types of switching fabrics?</w:t>
      </w:r>
    </w:p>
    <w:p w14:paraId="07B807C6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Bus, memory, and interconnection network</w:t>
      </w:r>
    </w:p>
    <w:p w14:paraId="3A0ED919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Input port, output port, and control plane</w:t>
      </w:r>
    </w:p>
    <w:p w14:paraId="66AB6753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Ethernet, IP, and TCP</w:t>
      </w:r>
    </w:p>
    <w:p w14:paraId="58A7D3C9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TCAM, DRAM, and SRAM</w:t>
      </w:r>
    </w:p>
    <w:p w14:paraId="3974B0CB" w14:textId="77777777" w:rsidR="001A13D0" w:rsidRPr="00AB63B3" w:rsidRDefault="001A13D0" w:rsidP="001A13D0">
      <w:pPr>
        <w:rPr>
          <w:sz w:val="22"/>
          <w:szCs w:val="22"/>
        </w:rPr>
      </w:pPr>
    </w:p>
    <w:p w14:paraId="4CAF2F5E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>Answer: a) Bus, memory, and interconnection network</w:t>
      </w:r>
    </w:p>
    <w:p w14:paraId="77B8F7E5" w14:textId="77777777" w:rsidR="001A13D0" w:rsidRPr="00AB63B3" w:rsidRDefault="001A13D0" w:rsidP="001A13D0">
      <w:pPr>
        <w:rPr>
          <w:sz w:val="22"/>
          <w:szCs w:val="22"/>
        </w:rPr>
      </w:pPr>
    </w:p>
    <w:p w14:paraId="0E0B08BA" w14:textId="76FC777B" w:rsidR="001A13D0" w:rsidRPr="00AB63B3" w:rsidRDefault="00AB63B3" w:rsidP="001A13D0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34</w:t>
      </w:r>
      <w:r w:rsidR="001A13D0" w:rsidRPr="00AB63B3">
        <w:rPr>
          <w:sz w:val="22"/>
          <w:szCs w:val="22"/>
        </w:rPr>
        <w:t>. What is the purpose of longest prefix matching in IP forwarding?</w:t>
      </w:r>
    </w:p>
    <w:p w14:paraId="585A76D9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To minimize power consumption</w:t>
      </w:r>
    </w:p>
    <w:p w14:paraId="218E5447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To increase security</w:t>
      </w:r>
    </w:p>
    <w:p w14:paraId="6C43DB6B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To determine the most specific matching entry in the forwarding table</w:t>
      </w:r>
    </w:p>
    <w:p w14:paraId="0245777C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To reduce latency</w:t>
      </w:r>
    </w:p>
    <w:p w14:paraId="3E057AD5" w14:textId="77777777" w:rsidR="001A13D0" w:rsidRPr="00AB63B3" w:rsidRDefault="001A13D0" w:rsidP="001A13D0">
      <w:pPr>
        <w:rPr>
          <w:sz w:val="22"/>
          <w:szCs w:val="22"/>
        </w:rPr>
      </w:pPr>
    </w:p>
    <w:p w14:paraId="73460C5A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>Answer: c) To determine the most specific matching entry in the forwarding table</w:t>
      </w:r>
    </w:p>
    <w:p w14:paraId="6154DAC5" w14:textId="77777777" w:rsidR="001A13D0" w:rsidRPr="00AB63B3" w:rsidRDefault="001A13D0" w:rsidP="001A13D0">
      <w:pPr>
        <w:rPr>
          <w:sz w:val="22"/>
          <w:szCs w:val="22"/>
        </w:rPr>
      </w:pPr>
    </w:p>
    <w:p w14:paraId="0F599DFF" w14:textId="3B30A515" w:rsidR="001A13D0" w:rsidRPr="00AB63B3" w:rsidRDefault="00AB63B3" w:rsidP="001A13D0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35</w:t>
      </w:r>
      <w:r w:rsidR="001A13D0" w:rsidRPr="00AB63B3">
        <w:rPr>
          <w:sz w:val="22"/>
          <w:szCs w:val="22"/>
        </w:rPr>
        <w:t>. What is a TCAM used for in routers?</w:t>
      </w:r>
    </w:p>
    <w:p w14:paraId="7C0EFEB9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Storing routing protocols</w:t>
      </w:r>
    </w:p>
    <w:p w14:paraId="664EFD29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Performing longest prefix matching</w:t>
      </w:r>
    </w:p>
    <w:p w14:paraId="7F52F4C4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Managing buffer memory</w:t>
      </w:r>
    </w:p>
    <w:p w14:paraId="2C851278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Encrypting data packets</w:t>
      </w:r>
    </w:p>
    <w:p w14:paraId="08224476" w14:textId="77777777" w:rsidR="001A13D0" w:rsidRPr="00AB63B3" w:rsidRDefault="001A13D0" w:rsidP="001A13D0">
      <w:pPr>
        <w:rPr>
          <w:sz w:val="22"/>
          <w:szCs w:val="22"/>
        </w:rPr>
      </w:pPr>
    </w:p>
    <w:p w14:paraId="25A9258E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>Answer: b) Performing longest prefix matching</w:t>
      </w:r>
    </w:p>
    <w:p w14:paraId="65128563" w14:textId="77777777" w:rsidR="001A13D0" w:rsidRPr="00AB63B3" w:rsidRDefault="001A13D0" w:rsidP="001A13D0">
      <w:pPr>
        <w:rPr>
          <w:sz w:val="22"/>
          <w:szCs w:val="22"/>
        </w:rPr>
      </w:pPr>
    </w:p>
    <w:p w14:paraId="129407C6" w14:textId="44242D41" w:rsidR="001A13D0" w:rsidRPr="00AB63B3" w:rsidRDefault="00AB63B3" w:rsidP="001A13D0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36</w:t>
      </w:r>
      <w:r w:rsidR="001A13D0" w:rsidRPr="00AB63B3">
        <w:rPr>
          <w:sz w:val="22"/>
          <w:szCs w:val="22"/>
        </w:rPr>
        <w:t>. What is Head-of-the-Line (HOL) blocking?</w:t>
      </w:r>
    </w:p>
    <w:p w14:paraId="53FB047B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A security feature that blocks malicious packets</w:t>
      </w:r>
    </w:p>
    <w:p w14:paraId="5FE7BC72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A queueing phenomenon where the first packet prevents others from moving forward</w:t>
      </w:r>
    </w:p>
    <w:p w14:paraId="5835527B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A method to prioritize high-importance packets</w:t>
      </w:r>
    </w:p>
    <w:p w14:paraId="10AA1633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A technique to reduce packet loss</w:t>
      </w:r>
    </w:p>
    <w:p w14:paraId="68224A03" w14:textId="77777777" w:rsidR="001A13D0" w:rsidRPr="00AB63B3" w:rsidRDefault="001A13D0" w:rsidP="001A13D0">
      <w:pPr>
        <w:rPr>
          <w:sz w:val="22"/>
          <w:szCs w:val="22"/>
        </w:rPr>
      </w:pPr>
    </w:p>
    <w:p w14:paraId="067E4ABB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>Answer: b) A queueing phenomenon where the first packet prevents others from moving forward</w:t>
      </w:r>
    </w:p>
    <w:p w14:paraId="3605A227" w14:textId="77777777" w:rsidR="001A13D0" w:rsidRPr="00AB63B3" w:rsidRDefault="001A13D0" w:rsidP="001A13D0">
      <w:pPr>
        <w:rPr>
          <w:sz w:val="22"/>
          <w:szCs w:val="22"/>
        </w:rPr>
      </w:pPr>
    </w:p>
    <w:p w14:paraId="112A912E" w14:textId="411B39AE" w:rsidR="001A13D0" w:rsidRPr="00AB63B3" w:rsidRDefault="00AB63B3" w:rsidP="001A13D0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37</w:t>
      </w:r>
      <w:r w:rsidR="001A13D0" w:rsidRPr="00AB63B3">
        <w:rPr>
          <w:sz w:val="22"/>
          <w:szCs w:val="22"/>
        </w:rPr>
        <w:t>. What is the recommended buffer size according to the RFC 3439 rule of thumb?</w:t>
      </w:r>
    </w:p>
    <w:p w14:paraId="2910517A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a) 1 GB for all routers</w:t>
      </w:r>
    </w:p>
    <w:p w14:paraId="72127EE6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b) Equal to the link capacity</w:t>
      </w:r>
    </w:p>
    <w:p w14:paraId="4A9B25A1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c) Average RTT times link capacity</w:t>
      </w:r>
    </w:p>
    <w:p w14:paraId="3CFF76DE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 xml:space="preserve">   d) 10% of the total memory</w:t>
      </w:r>
    </w:p>
    <w:p w14:paraId="2F7FF346" w14:textId="77777777" w:rsidR="001A13D0" w:rsidRPr="00AB63B3" w:rsidRDefault="001A13D0" w:rsidP="001A13D0">
      <w:pPr>
        <w:rPr>
          <w:sz w:val="22"/>
          <w:szCs w:val="22"/>
        </w:rPr>
      </w:pPr>
    </w:p>
    <w:p w14:paraId="5AA488FD" w14:textId="77777777" w:rsidR="001A13D0" w:rsidRPr="00AB63B3" w:rsidRDefault="001A13D0" w:rsidP="001A13D0">
      <w:pPr>
        <w:rPr>
          <w:sz w:val="22"/>
          <w:szCs w:val="22"/>
        </w:rPr>
      </w:pPr>
      <w:r w:rsidRPr="00AB63B3">
        <w:rPr>
          <w:sz w:val="22"/>
          <w:szCs w:val="22"/>
        </w:rPr>
        <w:t>Answer: c) Average RTT times link capacity</w:t>
      </w:r>
    </w:p>
    <w:sectPr w:rsidR="001A13D0" w:rsidRPr="00AB63B3">
      <w:headerReference w:type="even" r:id="rId6"/>
      <w:headerReference w:type="default" r:id="rId7"/>
      <w:headerReference w:type="firs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0F1C04" w14:textId="77777777" w:rsidR="00A70527" w:rsidRDefault="00A70527" w:rsidP="00AB63B3">
      <w:pPr>
        <w:spacing w:after="0" w:line="240" w:lineRule="auto"/>
      </w:pPr>
      <w:r>
        <w:separator/>
      </w:r>
    </w:p>
  </w:endnote>
  <w:endnote w:type="continuationSeparator" w:id="0">
    <w:p w14:paraId="489F7697" w14:textId="77777777" w:rsidR="00A70527" w:rsidRDefault="00A70527" w:rsidP="00AB63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A7CDC4" w14:textId="77777777" w:rsidR="00A70527" w:rsidRDefault="00A70527" w:rsidP="00AB63B3">
      <w:pPr>
        <w:spacing w:after="0" w:line="240" w:lineRule="auto"/>
      </w:pPr>
      <w:r>
        <w:separator/>
      </w:r>
    </w:p>
  </w:footnote>
  <w:footnote w:type="continuationSeparator" w:id="0">
    <w:p w14:paraId="1E13125C" w14:textId="77777777" w:rsidR="00A70527" w:rsidRDefault="00A70527" w:rsidP="00AB63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D84D62" w14:textId="130241F5" w:rsidR="00AB63B3" w:rsidRDefault="00AB63B3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8A8FDBD" wp14:editId="2205EA7D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1645749118" name="Text Box 2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0F2BEA4" w14:textId="5B888925" w:rsidR="00AB63B3" w:rsidRPr="00AB63B3" w:rsidRDefault="00AB63B3" w:rsidP="00AB63B3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AB63B3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A8FDB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Begränsad delning" style="position:absolute;margin-left:28.6pt;margin-top:0;width:79.8pt;height:26.3pt;z-index:251659264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" filled="f" stroked="f">
              <v:fill o:detectmouseclick="t"/>
              <v:textbox style="mso-fit-shape-to-text:t" inset="0,15pt,20pt,0">
                <w:txbxContent>
                  <w:p w14:paraId="60F2BEA4" w14:textId="5B888925" w:rsidR="00AB63B3" w:rsidRPr="00AB63B3" w:rsidRDefault="00AB63B3" w:rsidP="00AB63B3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AB63B3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FA138E" w14:textId="4EAFD3F5" w:rsidR="00AB63B3" w:rsidRDefault="00AB63B3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4A6343AE" wp14:editId="0DD7EC9F">
              <wp:simplePos x="914400" y="449580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2034113301" name="Text Box 3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DDF92DA" w14:textId="0511BA7F" w:rsidR="00AB63B3" w:rsidRPr="00AB63B3" w:rsidRDefault="00AB63B3" w:rsidP="00AB63B3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AB63B3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A6343A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Begränsad delning" style="position:absolute;margin-left:28.6pt;margin-top:0;width:79.8pt;height:26.3pt;z-index:251660288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" filled="f" stroked="f">
              <v:fill o:detectmouseclick="t"/>
              <v:textbox style="mso-fit-shape-to-text:t" inset="0,15pt,20pt,0">
                <w:txbxContent>
                  <w:p w14:paraId="7DDF92DA" w14:textId="0511BA7F" w:rsidR="00AB63B3" w:rsidRPr="00AB63B3" w:rsidRDefault="00AB63B3" w:rsidP="00AB63B3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AB63B3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0E635B" w14:textId="26E5BD1B" w:rsidR="00AB63B3" w:rsidRDefault="00AB63B3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6948595" wp14:editId="5F49D6FF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410572035" name="Text Box 1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245CC4E" w14:textId="2ABBC293" w:rsidR="00AB63B3" w:rsidRPr="00AB63B3" w:rsidRDefault="00AB63B3" w:rsidP="00AB63B3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AB63B3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694859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Begränsad delning" style="position:absolute;margin-left:28.6pt;margin-top:0;width:79.8pt;height:26.3pt;z-index:251658240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" filled="f" stroked="f">
              <v:fill o:detectmouseclick="t"/>
              <v:textbox style="mso-fit-shape-to-text:t" inset="0,15pt,20pt,0">
                <w:txbxContent>
                  <w:p w14:paraId="6245CC4E" w14:textId="2ABBC293" w:rsidR="00AB63B3" w:rsidRPr="00AB63B3" w:rsidRDefault="00AB63B3" w:rsidP="00AB63B3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AB63B3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2MDA2NzYyNjcwsjRS0lEKTi0uzszPAykwrQUAyQAQKiwAAAA="/>
  </w:docVars>
  <w:rsids>
    <w:rsidRoot w:val="00440EBF"/>
    <w:rsid w:val="00097107"/>
    <w:rsid w:val="001A13D0"/>
    <w:rsid w:val="002F2543"/>
    <w:rsid w:val="0032450C"/>
    <w:rsid w:val="003F73E2"/>
    <w:rsid w:val="00440EBF"/>
    <w:rsid w:val="00511ABA"/>
    <w:rsid w:val="00544104"/>
    <w:rsid w:val="005A10D3"/>
    <w:rsid w:val="005E18F7"/>
    <w:rsid w:val="00855BC7"/>
    <w:rsid w:val="009B1D18"/>
    <w:rsid w:val="00A70527"/>
    <w:rsid w:val="00AB63B3"/>
    <w:rsid w:val="00CC1E8B"/>
    <w:rsid w:val="00CD3C50"/>
    <w:rsid w:val="00E9590C"/>
    <w:rsid w:val="00EB5CEC"/>
    <w:rsid w:val="00EC2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E132F02"/>
  <w15:chartTrackingRefBased/>
  <w15:docId w15:val="{62135D98-E557-4BFB-93D6-83669EFB2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0EB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0EB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0EB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0EB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0EB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0EB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0EB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0EB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0EB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0EB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40EB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0EB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0EB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0EB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0EB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0EB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0EB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0EB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40EB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0EB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0EB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0EB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0EB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0EB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0EB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0EB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0EB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0EB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0EBF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AB63B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63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f13b610e-d3b5-490f-b165-988100e8232a}" enabled="1" method="Standard" siteId="{5a4ba6f9-f531-4f32-9467-398f19e69de4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3</Pages>
  <Words>1656</Words>
  <Characters>9444</Characters>
  <Application>Microsoft Office Word</Application>
  <DocSecurity>0</DocSecurity>
  <Lines>78</Lines>
  <Paragraphs>22</Paragraphs>
  <ScaleCrop>false</ScaleCrop>
  <Company/>
  <LinksUpToDate>false</LinksUpToDate>
  <CharactersWithSpaces>11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5</cp:revision>
  <dcterms:created xsi:type="dcterms:W3CDTF">2024-10-02T00:28:00Z</dcterms:created>
  <dcterms:modified xsi:type="dcterms:W3CDTF">2024-10-02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878d503,6218237e,793e1b15</vt:lpwstr>
  </property>
  <property fmtid="{D5CDD505-2E9C-101B-9397-08002B2CF9AE}" pid="3" name="ClassificationContentMarkingHeaderFontProps">
    <vt:lpwstr>#000000,8,Calibri</vt:lpwstr>
  </property>
  <property fmtid="{D5CDD505-2E9C-101B-9397-08002B2CF9AE}" pid="4" name="ClassificationContentMarkingHeaderText">
    <vt:lpwstr>Begränsad delning</vt:lpwstr>
  </property>
</Properties>
</file>